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90A08C" w14:textId="65ECDCF4" w:rsidR="00106E0D" w:rsidRPr="002A5C05" w:rsidRDefault="00DC6092" w:rsidP="00837EF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2A5C05">
        <w:rPr>
          <w:rFonts w:ascii="Times New Roman" w:hAnsi="Times New Roman" w:cs="Times New Roman"/>
          <w:b/>
        </w:rPr>
        <w:t>GİRESUN ÜNİVERSİTESİ SAĞLIK BİLİMLERİ FAKÜLTESİ 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5</w:t>
      </w:r>
      <w:r w:rsidRPr="002A5C05">
        <w:rPr>
          <w:rFonts w:ascii="Times New Roman" w:hAnsi="Times New Roman" w:cs="Times New Roman"/>
          <w:b/>
        </w:rPr>
        <w:t>-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6</w:t>
      </w:r>
      <w:r w:rsidRPr="002A5C05">
        <w:rPr>
          <w:rFonts w:ascii="Times New Roman" w:hAnsi="Times New Roman" w:cs="Times New Roman"/>
          <w:b/>
        </w:rPr>
        <w:t xml:space="preserve"> EĞİTİM ÖĞRETİM</w:t>
      </w:r>
      <w:r w:rsidR="000668F3" w:rsidRPr="002A5C05">
        <w:rPr>
          <w:rFonts w:ascii="Times New Roman" w:hAnsi="Times New Roman" w:cs="Times New Roman"/>
          <w:b/>
        </w:rPr>
        <w:t xml:space="preserve"> </w:t>
      </w:r>
      <w:r w:rsidR="0042199D" w:rsidRPr="002A5C05">
        <w:rPr>
          <w:rFonts w:ascii="Times New Roman" w:hAnsi="Times New Roman" w:cs="Times New Roman"/>
          <w:b/>
        </w:rPr>
        <w:t xml:space="preserve">GÜZ </w:t>
      </w:r>
      <w:r w:rsidR="00FC3B45" w:rsidRPr="002A5C05">
        <w:rPr>
          <w:rFonts w:ascii="Times New Roman" w:hAnsi="Times New Roman" w:cs="Times New Roman"/>
          <w:b/>
        </w:rPr>
        <w:t xml:space="preserve">DÖNEMİ </w:t>
      </w:r>
      <w:r w:rsidR="003A1AA7">
        <w:rPr>
          <w:rFonts w:ascii="Times New Roman" w:hAnsi="Times New Roman" w:cs="Times New Roman"/>
          <w:b/>
        </w:rPr>
        <w:t xml:space="preserve">FİNAL </w:t>
      </w:r>
      <w:r w:rsidRPr="002A5C05">
        <w:rPr>
          <w:rFonts w:ascii="Times New Roman" w:hAnsi="Times New Roman" w:cs="Times New Roman"/>
          <w:b/>
        </w:rPr>
        <w:t>SINAV TA</w:t>
      </w:r>
      <w:r w:rsidR="003A1AA7">
        <w:rPr>
          <w:rFonts w:ascii="Times New Roman" w:hAnsi="Times New Roman" w:cs="Times New Roman"/>
          <w:b/>
        </w:rPr>
        <w:t>SLAĞI</w:t>
      </w:r>
    </w:p>
    <w:tbl>
      <w:tblPr>
        <w:tblStyle w:val="TabloKlavuzu"/>
        <w:tblpPr w:leftFromText="141" w:rightFromText="141" w:horzAnchor="page" w:tblpX="492" w:tblpY="264"/>
        <w:tblW w:w="15085" w:type="dxa"/>
        <w:tblLayout w:type="fixed"/>
        <w:tblLook w:val="04A0" w:firstRow="1" w:lastRow="0" w:firstColumn="1" w:lastColumn="0" w:noHBand="0" w:noVBand="1"/>
      </w:tblPr>
      <w:tblGrid>
        <w:gridCol w:w="1101"/>
        <w:gridCol w:w="567"/>
        <w:gridCol w:w="2187"/>
        <w:gridCol w:w="666"/>
        <w:gridCol w:w="2835"/>
        <w:gridCol w:w="1134"/>
        <w:gridCol w:w="637"/>
        <w:gridCol w:w="2501"/>
        <w:gridCol w:w="630"/>
        <w:gridCol w:w="2827"/>
      </w:tblGrid>
      <w:tr w:rsidR="00837EF8" w:rsidRPr="00E9061B" w14:paraId="5567E05B" w14:textId="77777777" w:rsidTr="003A1AA7">
        <w:trPr>
          <w:trHeight w:val="240"/>
        </w:trPr>
        <w:tc>
          <w:tcPr>
            <w:tcW w:w="735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5DFEC" w:themeFill="accent4" w:themeFillTint="33"/>
          </w:tcPr>
          <w:p w14:paraId="6A1CA22C" w14:textId="3FEDEDAD" w:rsidR="00837EF8" w:rsidRPr="00B74679" w:rsidRDefault="00837EF8" w:rsidP="00B7467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MŞİRELİK BÖLÜMÜ</w:t>
            </w:r>
          </w:p>
        </w:tc>
        <w:tc>
          <w:tcPr>
            <w:tcW w:w="7729" w:type="dxa"/>
            <w:gridSpan w:val="5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71F16977" w14:textId="3D80DC17" w:rsidR="00837EF8" w:rsidRPr="00B74679" w:rsidRDefault="001569EE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BELİK</w:t>
            </w:r>
            <w:r w:rsidR="00837EF8"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ÖLÜMÜ</w:t>
            </w:r>
          </w:p>
        </w:tc>
      </w:tr>
      <w:tr w:rsidR="006F00BC" w:rsidRPr="00E9061B" w14:paraId="1DE704D6" w14:textId="77777777" w:rsidTr="00517DC1">
        <w:trPr>
          <w:trHeight w:val="315"/>
        </w:trPr>
        <w:tc>
          <w:tcPr>
            <w:tcW w:w="166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0B8BD2F" w14:textId="1F1DB62A" w:rsidR="006F00BC" w:rsidRPr="00E9061B" w:rsidRDefault="006F00BC" w:rsidP="00E530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187" w:type="dxa"/>
            <w:tcBorders>
              <w:top w:val="double" w:sz="4" w:space="0" w:color="auto"/>
              <w:bottom w:val="double" w:sz="4" w:space="0" w:color="auto"/>
            </w:tcBorders>
          </w:tcPr>
          <w:p w14:paraId="5A3E8273" w14:textId="09AA03F9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66" w:type="dxa"/>
            <w:tcBorders>
              <w:top w:val="double" w:sz="4" w:space="0" w:color="auto"/>
              <w:bottom w:val="double" w:sz="4" w:space="0" w:color="auto"/>
            </w:tcBorders>
          </w:tcPr>
          <w:p w14:paraId="2B1F4F78" w14:textId="5738A36C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</w:tcBorders>
          </w:tcPr>
          <w:p w14:paraId="6B387254" w14:textId="0D98425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  <w:tc>
          <w:tcPr>
            <w:tcW w:w="1771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249E995C" w14:textId="39EAFFFE" w:rsidR="006F00BC" w:rsidRPr="00E9061B" w:rsidRDefault="006F00BC" w:rsidP="006F00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501" w:type="dxa"/>
            <w:tcBorders>
              <w:top w:val="double" w:sz="4" w:space="0" w:color="auto"/>
              <w:bottom w:val="double" w:sz="4" w:space="0" w:color="auto"/>
            </w:tcBorders>
          </w:tcPr>
          <w:p w14:paraId="736E11E5" w14:textId="7346391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30" w:type="dxa"/>
            <w:tcBorders>
              <w:top w:val="double" w:sz="4" w:space="0" w:color="auto"/>
              <w:bottom w:val="double" w:sz="4" w:space="0" w:color="auto"/>
            </w:tcBorders>
          </w:tcPr>
          <w:p w14:paraId="60B1763A" w14:textId="5CD8373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2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11689D" w14:textId="37D98873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</w:tr>
      <w:tr w:rsidR="00F11EE9" w:rsidRPr="00E9061B" w14:paraId="62672BAA" w14:textId="77777777" w:rsidTr="007227EC">
        <w:trPr>
          <w:trHeight w:val="20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039EFBE4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FBE91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584806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F11169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879B62F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B92AF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34C679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7ED0370" w14:textId="7BB15C74" w:rsidR="007C44FD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.12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3995E76" w14:textId="0AA9CFC9" w:rsidR="00F11EE9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</w:tcPr>
          <w:p w14:paraId="7DC97DED" w14:textId="6DCE9AED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5F0DB9E" w14:textId="7D285884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426133D" w14:textId="69EB2647" w:rsidR="00F11EE9" w:rsidRPr="00E34C7A" w:rsidRDefault="00F11EE9" w:rsidP="00460FFC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3BCF901" w14:textId="7A354D80" w:rsidR="00F11EE9" w:rsidRPr="0037048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67243003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52D92D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62776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8A8A9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F3D8A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CAC2E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2E72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2083EA" w14:textId="1C153C2A" w:rsidR="00F11EE9" w:rsidRPr="00E9061B" w:rsidRDefault="00A30294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.12.</w:t>
            </w:r>
            <w:r w:rsidR="00F11EE9"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 w:rsidR="00F11EE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33A9804B" w14:textId="3671AAC2" w:rsidR="00F11EE9" w:rsidRDefault="00F11EE9" w:rsidP="001F1C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08AB8A80" w14:textId="1338B4C4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7ED0E64" w14:textId="77777777" w:rsidR="00F11EE9" w:rsidRPr="009A6A84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C4DED85" w14:textId="56F751DD" w:rsidR="00F11EE9" w:rsidRPr="00EC3FEC" w:rsidRDefault="00F11EE9" w:rsidP="00460FFC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749DBCF6" w14:textId="58C6A00F" w:rsidR="00F11EE9" w:rsidRPr="00E67F97" w:rsidRDefault="00F11EE9" w:rsidP="00460FFC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517DC1" w:rsidRPr="00E9061B" w14:paraId="6CA0398B" w14:textId="77777777" w:rsidTr="006D7E1A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42B14941" w14:textId="04DEA8A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</w:tcPr>
          <w:p w14:paraId="26540F57" w14:textId="640AE989" w:rsidR="00517DC1" w:rsidRPr="00073B12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sz w:val="18"/>
                <w:szCs w:val="18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CF061A5" w14:textId="77777777" w:rsidR="00517DC1" w:rsidRPr="009A6A84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01DD5673" w14:textId="673635DD" w:rsidR="00517DC1" w:rsidRPr="00005E6F" w:rsidRDefault="00517DC1" w:rsidP="005D428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34A2517" w14:textId="01D5CB85" w:rsidR="00517DC1" w:rsidRPr="00005E6F" w:rsidRDefault="00517DC1" w:rsidP="00517DC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7D9662" w14:textId="01ED5316" w:rsidR="00517DC1" w:rsidRPr="00CE4E16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b/>
                <w:bCs/>
                <w:color w:val="000000" w:themeColor="text1"/>
                <w:w w:val="105"/>
                <w:sz w:val="18"/>
                <w:szCs w:val="18"/>
                <w:u w:val="single"/>
              </w:rPr>
            </w:pPr>
            <w:r w:rsidRPr="009A6A8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62FF12D4" w14:textId="3A04D9C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823823" w14:textId="5F5C9C85" w:rsidR="00517DC1" w:rsidRPr="00C62280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6189A15" w14:textId="77777777" w:rsidR="00517DC1" w:rsidRPr="009A6A84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14B090DA" w14:textId="2CEBA56E" w:rsidR="00517DC1" w:rsidRPr="009A6A84" w:rsidRDefault="00517DC1" w:rsidP="005D428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4B1B1AB" w14:textId="3F76E64C" w:rsidR="00517DC1" w:rsidRPr="00EC3FEC" w:rsidRDefault="00517DC1" w:rsidP="00517DC1">
            <w:pPr>
              <w:rPr>
                <w:rFonts w:ascii="Times New Roman" w:eastAsia="Times New Roman" w:hAnsi="Times New Roman" w:cs="Times New Roman"/>
                <w:sz w:val="14"/>
                <w:szCs w:val="14"/>
                <w:u w:val="single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3FF9C8FC" w14:textId="2ED73DC9" w:rsidR="00517DC1" w:rsidRPr="009A6A84" w:rsidRDefault="00517DC1" w:rsidP="00517DC1">
            <w:pP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  <w:u w:val="single"/>
              </w:rPr>
            </w:pPr>
            <w:r w:rsidRPr="009A6A8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</w:tr>
      <w:tr w:rsidR="00517DC1" w:rsidRPr="00E9061B" w14:paraId="7F8BC1B3" w14:textId="77777777" w:rsidTr="006D7E1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4F245AE9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40C0804D" w14:textId="379398B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5A56A6E7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emşirelikte Temel İlke ve Kavram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406D3C7" w14:textId="494DDE42" w:rsidR="00517DC1" w:rsidRPr="00CE4E16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666" w:type="dxa"/>
          </w:tcPr>
          <w:p w14:paraId="5D4E1DAC" w14:textId="467F313A" w:rsid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</w:p>
          <w:p w14:paraId="6C6ACAD4" w14:textId="56718D7F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7F426B1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C7D41EC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C56CA9B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8A78E47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F09F7E9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04F74FEA" w14:textId="6CB77E34" w:rsidR="00517DC1" w:rsidRP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35" w:type="dxa"/>
          </w:tcPr>
          <w:p w14:paraId="1EC17696" w14:textId="7528C7E2" w:rsidR="00FC3E87" w:rsidRPr="00AF21E9" w:rsidRDefault="00FC3E87" w:rsidP="00AF21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EEF2344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28F28C" w14:textId="46F0A46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EB0B2B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Cs/>
                <w:sz w:val="16"/>
                <w:szCs w:val="16"/>
              </w:rPr>
              <w:t>Patoloji (Ebe 1, 74 öğrenci)</w:t>
            </w:r>
            <w:r w:rsidRPr="009E6DA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38EDAEAA" w14:textId="0C18290C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Ayşegül ÇEBİ</w:t>
            </w:r>
          </w:p>
        </w:tc>
        <w:tc>
          <w:tcPr>
            <w:tcW w:w="630" w:type="dxa"/>
          </w:tcPr>
          <w:p w14:paraId="15EB5C39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1528661" w14:textId="013DA64A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5F9E9D1" w14:textId="35B8A0DA" w:rsidR="00517DC1" w:rsidRPr="009D0005" w:rsidRDefault="00517DC1" w:rsidP="00517DC1">
            <w:pPr>
              <w:rPr>
                <w:rFonts w:ascii="Times New Roman" w:hAnsi="Times New Roman" w:cs="Times New Roman"/>
                <w:sz w:val="16"/>
                <w:szCs w:val="16"/>
                <w:highlight w:val="green"/>
              </w:rPr>
            </w:pPr>
          </w:p>
        </w:tc>
      </w:tr>
      <w:tr w:rsidR="00517DC1" w:rsidRPr="00E9061B" w14:paraId="31106619" w14:textId="77777777" w:rsidTr="006D7E1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728A71B6" w14:textId="3885E92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4439544B" w14:textId="0706655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131CE209" w14:textId="77777777" w:rsidR="00E0112F" w:rsidRPr="005B00B5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</w:t>
            </w:r>
          </w:p>
          <w:p w14:paraId="6663A0C7" w14:textId="561833B5" w:rsidR="00517DC1" w:rsidRPr="00BB0EC9" w:rsidRDefault="00E0112F" w:rsidP="00E011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666" w:type="dxa"/>
          </w:tcPr>
          <w:p w14:paraId="4B55BF8E" w14:textId="77777777" w:rsidR="00485E40" w:rsidRPr="00F8470E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3A29356" w14:textId="77777777" w:rsidR="00485E40" w:rsidRPr="00F8470E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71BE2D7" w14:textId="7EFB2188" w:rsidR="00517DC1" w:rsidRPr="00D26795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23D9FED7" w14:textId="38891F1D" w:rsidR="00485E40" w:rsidRPr="00B25469" w:rsidRDefault="00485E40" w:rsidP="00E9117F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D124270" w14:textId="7A37F01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8BB5B4" w14:textId="18E041B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AC68D56" w14:textId="2A75FC74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Beslenme İlkeleri (Ebe 2, 73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0B62B04E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641262B8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E28F901" w14:textId="30622A80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E57042" w14:textId="5EF1B379" w:rsidR="00E9117F" w:rsidRPr="00E9117F" w:rsidRDefault="00E9117F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19925C9F" w14:textId="77777777" w:rsidTr="006D7E1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5D29A9EB" w14:textId="423FCF8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2268783C" w14:textId="2AD5DC11" w:rsidR="00517DC1" w:rsidRPr="006D7E1A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6D7E1A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6D7E1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72EF00B6" w14:textId="77777777" w:rsidR="006D7E1A" w:rsidRPr="00F34B7A" w:rsidRDefault="006D7E1A" w:rsidP="006D7E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Beslenme İlkeleri</w:t>
            </w:r>
          </w:p>
          <w:p w14:paraId="1CD963CD" w14:textId="55FB347C" w:rsidR="00517DC1" w:rsidRPr="00BB0EC9" w:rsidRDefault="006D7E1A" w:rsidP="006D7E1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3 öğrenci</w:t>
            </w:r>
          </w:p>
        </w:tc>
        <w:tc>
          <w:tcPr>
            <w:tcW w:w="666" w:type="dxa"/>
          </w:tcPr>
          <w:p w14:paraId="61EA3365" w14:textId="77777777" w:rsidR="00485E40" w:rsidRPr="0012462C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0C28A7F" w14:textId="77777777" w:rsid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4040460" w14:textId="583B77B9" w:rsidR="00485E40" w:rsidRPr="0012462C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2481E0C" w14:textId="77777777" w:rsidR="00485E40" w:rsidRPr="0012462C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5AD66652" w14:textId="7C6CCBA5" w:rsidR="00517DC1" w:rsidRP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6E203021" w14:textId="7F7B78AB" w:rsidR="008B35A5" w:rsidRPr="00B25469" w:rsidRDefault="008B35A5" w:rsidP="008B35A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3E341BF" w14:textId="625C901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05E1B9F" w14:textId="6E46B13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00C7D51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Normal Doğum ve Doğum Sonu Bakım (Ebe 3, 58 öğrenci)</w:t>
            </w:r>
          </w:p>
          <w:p w14:paraId="5556776E" w14:textId="16D58A1C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09D1232C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1309A8A" w14:textId="6B7CBF8F" w:rsidR="001B49E9" w:rsidRPr="009E6DAC" w:rsidRDefault="001B49E9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0A58954" w14:textId="18830D34" w:rsidR="00517DC1" w:rsidRPr="0069243F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24F42" w:rsidRPr="00E9061B" w14:paraId="6A09E846" w14:textId="77777777" w:rsidTr="00224F42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F7F20A" w14:textId="389985F0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90D3EE7" w14:textId="20142B10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auto"/>
          </w:tcPr>
          <w:p w14:paraId="1DF63588" w14:textId="77777777" w:rsidR="00224F42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Bulaşıcı </w:t>
            </w:r>
            <w:proofErr w:type="spellStart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. Hemşireliği</w:t>
            </w:r>
          </w:p>
          <w:p w14:paraId="09705476" w14:textId="77777777" w:rsidR="00224F42" w:rsidRDefault="00224F42" w:rsidP="00224F4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96 öğrenci</w:t>
            </w:r>
          </w:p>
          <w:p w14:paraId="7C32F284" w14:textId="5E69E35C" w:rsidR="00224F42" w:rsidRPr="00BB0EC9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</w:tcPr>
          <w:p w14:paraId="3564F33B" w14:textId="77777777" w:rsidR="00224F42" w:rsidRPr="008C6E9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CD3F965" w14:textId="77777777" w:rsidR="00224F42" w:rsidRPr="008C6E9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B138529" w14:textId="77777777" w:rsidR="00224F42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98EA08C" w14:textId="66E85E45" w:rsidR="00224F42" w:rsidRPr="00D26795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shd w:val="clear" w:color="auto" w:fill="auto"/>
          </w:tcPr>
          <w:p w14:paraId="7FB1F897" w14:textId="3ED12FDB" w:rsidR="00224F42" w:rsidRPr="00F8470E" w:rsidRDefault="00224F42" w:rsidP="00224F4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99AC1F9" w14:textId="2697923D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11056E1" w14:textId="2909AF13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453A081" w14:textId="77777777" w:rsidR="00224F42" w:rsidRPr="00BB5229" w:rsidRDefault="00224F42" w:rsidP="00224F4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Yenidoğanda Acil Sorunlar ve Resüsitasyon (Ebe 4- 60 öğrenci)</w:t>
            </w:r>
          </w:p>
          <w:p w14:paraId="1AE1E562" w14:textId="568E334F" w:rsidR="00224F42" w:rsidRPr="00BB5229" w:rsidRDefault="00224F42" w:rsidP="00224F42">
            <w:pP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5CA2A52C" w14:textId="77777777" w:rsidR="00224F42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729ACF4" w14:textId="4BCF9D68" w:rsidR="00224F42" w:rsidRPr="00BB5229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DCEA00" w14:textId="769E4321" w:rsidR="00224F42" w:rsidRPr="001B49E9" w:rsidRDefault="00224F42" w:rsidP="00224F4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517DC1" w:rsidRPr="00E9061B" w14:paraId="7E2B4ECA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84FB33D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549C2C43" w14:textId="7DC4AAA8" w:rsidR="00517DC1" w:rsidRPr="00F011B6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065ADEE9" w14:textId="3779BB8A" w:rsidR="00517DC1" w:rsidRPr="00F011B6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7263894" w14:textId="28BB71E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40557EDA" w14:textId="3A4E94E2" w:rsidR="00517DC1" w:rsidRPr="00E9061B" w:rsidRDefault="00517DC1" w:rsidP="00517DC1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2AF0390E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5CC988FA" w14:textId="738E3DF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A98D62F" w14:textId="592DFD95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ntegre Uygulama-1</w:t>
            </w:r>
          </w:p>
        </w:tc>
        <w:tc>
          <w:tcPr>
            <w:tcW w:w="630" w:type="dxa"/>
          </w:tcPr>
          <w:p w14:paraId="1D1547E3" w14:textId="77777777" w:rsidR="001B49E9" w:rsidRDefault="001B49E9" w:rsidP="001B49E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45D8A1D" w14:textId="54738F87" w:rsidR="00517DC1" w:rsidRPr="00BB5229" w:rsidRDefault="001B49E9" w:rsidP="001B49E9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388477C" w14:textId="30822E84" w:rsidR="00517DC1" w:rsidRPr="0069243F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0D1DEAA7" w14:textId="77777777" w:rsidTr="001549EF">
        <w:trPr>
          <w:trHeight w:val="4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5A8455B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B0C77BB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D713C2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F6367B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CCBAD1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7DD6CC" w14:textId="3794E2C7" w:rsidR="007C44FD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0.12. 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4C0E2CB" w14:textId="41A62B4C" w:rsidR="00517DC1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46C94BCE" w14:textId="39D5CD2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5744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36DF14F" w14:textId="009CB639" w:rsidR="00517DC1" w:rsidRPr="00E34C7A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BCF2484" w14:textId="1490586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4B893FF" w14:textId="1F4426C7" w:rsidR="00517DC1" w:rsidRPr="00A101FD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D99D50F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BD133E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276C6D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52977A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DBE9EA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9BB4B30" w14:textId="7C53EE4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0.12. 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681298BE" w14:textId="0140686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2C7A9BA6" w14:textId="08412732" w:rsidR="00517DC1" w:rsidRPr="00C252A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C252A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252A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6B1F4FC" w14:textId="7C2EBA6D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241064E7" w14:textId="015239BA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23FBC76A" w14:textId="28C2810E" w:rsidR="00517DC1" w:rsidRPr="0069243F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16577FEB" w14:textId="77777777" w:rsidTr="00517DC1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AA04F2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0309EC2F" w14:textId="70125A3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F2DBDB" w:themeFill="accent2" w:themeFillTint="33"/>
          </w:tcPr>
          <w:p w14:paraId="6AAA2667" w14:textId="7777777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2EB66619" w14:textId="1C902EDD" w:rsidR="00517DC1" w:rsidRPr="00D5744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shd w:val="clear" w:color="auto" w:fill="F2DBDB" w:themeFill="accent2" w:themeFillTint="33"/>
          </w:tcPr>
          <w:p w14:paraId="26778834" w14:textId="626287E9" w:rsidR="00517DC1" w:rsidRPr="005B00B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52B1096F" w14:textId="7904D540" w:rsidR="00517DC1" w:rsidRPr="0071193D" w:rsidRDefault="00517DC1" w:rsidP="00517DC1">
            <w:pPr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  <w:tc>
          <w:tcPr>
            <w:tcW w:w="1134" w:type="dxa"/>
            <w:vMerge/>
          </w:tcPr>
          <w:p w14:paraId="6CC3B94B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2BA86783" w14:textId="7B6F6BE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7C8C9247" w14:textId="7777777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7697CA67" w14:textId="7640EDF8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383CCC00" w14:textId="734C769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0F6AFC23" w14:textId="64244B2A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</w:tr>
      <w:tr w:rsidR="00517DC1" w:rsidRPr="00E9061B" w14:paraId="314384C5" w14:textId="77777777" w:rsidTr="00517DC1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29FF02F" w14:textId="3AC907B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E3043" w14:textId="0F2A015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1746BECD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İç Hastalıkları Hemşireliği</w:t>
            </w:r>
          </w:p>
          <w:p w14:paraId="63D668C3" w14:textId="77777777" w:rsidR="00517DC1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50 öğrenci</w:t>
            </w:r>
          </w:p>
          <w:p w14:paraId="337DF9ED" w14:textId="77777777" w:rsidR="00CE5946" w:rsidRPr="00CE5946" w:rsidRDefault="00CE5946" w:rsidP="00CE5946">
            <w:pPr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CE5946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Doç. Dr. Hafize Ö. ALKANAT</w:t>
            </w:r>
          </w:p>
          <w:p w14:paraId="02E9C0F5" w14:textId="77777777" w:rsidR="00CE5946" w:rsidRPr="00CE5946" w:rsidRDefault="00CE5946" w:rsidP="00CE5946">
            <w:pPr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CE5946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Doç. Dr. Fatma GENÇ</w:t>
            </w:r>
          </w:p>
          <w:p w14:paraId="7D1E5779" w14:textId="01350EA5" w:rsidR="00CE5946" w:rsidRPr="00482E11" w:rsidRDefault="00CE5946" w:rsidP="00482E11">
            <w:pPr>
              <w:rPr>
                <w:rFonts w:ascii="Times New Roman" w:hAnsi="Times New Roman" w:cs="Times New Roman"/>
                <w:b/>
                <w:bCs/>
                <w:color w:val="auto"/>
                <w:sz w:val="15"/>
                <w:szCs w:val="15"/>
              </w:rPr>
            </w:pPr>
            <w:r w:rsidRPr="00CE5946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Dr. Öğr. Ü</w:t>
            </w:r>
            <w:r w:rsidRPr="00CE5946">
              <w:rPr>
                <w:rFonts w:ascii="Times New Roman" w:hAnsi="Times New Roman" w:cs="Times New Roman"/>
                <w:b/>
                <w:bCs/>
                <w:color w:val="auto"/>
                <w:sz w:val="15"/>
                <w:szCs w:val="15"/>
              </w:rPr>
              <w:t xml:space="preserve"> Fatma GÜNDÜZ ORUÇ</w:t>
            </w:r>
          </w:p>
        </w:tc>
        <w:tc>
          <w:tcPr>
            <w:tcW w:w="666" w:type="dxa"/>
          </w:tcPr>
          <w:p w14:paraId="0302A6CB" w14:textId="225DBD54" w:rsidR="00482E11" w:rsidRPr="00F8470E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7C56894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0B49BD67" w14:textId="77777777" w:rsidR="00482E11" w:rsidRPr="00F8470E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E3A8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6F3D569" w14:textId="77777777" w:rsidR="00482E11" w:rsidRPr="00F8470E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34EF170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100EB4B2" w14:textId="36913CCA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1F36CE55" w14:textId="7A25C896" w:rsidR="005C5F53" w:rsidRPr="00854772" w:rsidRDefault="005C5F53" w:rsidP="005C5F5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496592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6E76245" w14:textId="6D1021B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40E3A9" w14:textId="0D11A60C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ve Bakım (Ebe 2, 97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55B1CBE1" w14:textId="47916782" w:rsidR="00517DC1" w:rsidRPr="009E6DAC" w:rsidRDefault="00517DC1" w:rsidP="00517DC1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  <w:tc>
          <w:tcPr>
            <w:tcW w:w="630" w:type="dxa"/>
          </w:tcPr>
          <w:p w14:paraId="5A5CB61A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5E117A0B" w14:textId="5ECB13C6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20E75646" w14:textId="32075340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5E5859B" w14:textId="0D3F5C97" w:rsidR="00517DC1" w:rsidRPr="0069243F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7CAA1022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6493DE8" w14:textId="6F0A12D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D89392" w14:textId="460FEFB0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3991156A" w14:textId="77777777" w:rsidR="00E0112F" w:rsidRPr="00590405" w:rsidRDefault="00E0112F" w:rsidP="00E0112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Anatomi</w:t>
            </w:r>
          </w:p>
          <w:p w14:paraId="09A21AEA" w14:textId="0DEF5170" w:rsidR="00517DC1" w:rsidRPr="00E9061B" w:rsidRDefault="00E0112F" w:rsidP="00E011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8 öğrenci</w:t>
            </w:r>
          </w:p>
        </w:tc>
        <w:tc>
          <w:tcPr>
            <w:tcW w:w="666" w:type="dxa"/>
          </w:tcPr>
          <w:p w14:paraId="77DCB21F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8AA3A42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589DE80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529BD3F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AEF3270" w14:textId="5D4E178A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356ECBB4" w14:textId="168D0F24" w:rsidR="00517DC1" w:rsidRPr="005C2661" w:rsidRDefault="00517DC1" w:rsidP="005C26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6898A22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854113" w14:textId="61BC212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41E4028" w14:textId="6AE74543" w:rsidR="00517DC1" w:rsidRPr="009E6DAC" w:rsidRDefault="00517DC1" w:rsidP="00351DA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Ebelikte Yönetim (Ebe 3, 48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</w:tc>
        <w:tc>
          <w:tcPr>
            <w:tcW w:w="630" w:type="dxa"/>
          </w:tcPr>
          <w:p w14:paraId="08C5B502" w14:textId="04F2E726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  <w:p w14:paraId="07901899" w14:textId="3DB3C7F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E0C65CC" w14:textId="52CFD024" w:rsidR="00517DC1" w:rsidRPr="0069243F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2758F08B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339DE11" w14:textId="2AF0187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E08F36F" w14:textId="5499018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C414439" w14:textId="77777777" w:rsidR="00E0112F" w:rsidRPr="00F34B7A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Yabancı Dil -I </w:t>
            </w:r>
          </w:p>
          <w:p w14:paraId="3EE30849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1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386FF18B" w14:textId="26C1C099" w:rsidR="00517DC1" w:rsidRPr="00B82BA0" w:rsidRDefault="00E0112F" w:rsidP="00E0112F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Öğr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</w:tc>
        <w:tc>
          <w:tcPr>
            <w:tcW w:w="666" w:type="dxa"/>
          </w:tcPr>
          <w:p w14:paraId="58E5330F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BE4BCAF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127778A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221CD9D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39924407" w14:textId="05D9C9C5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3B4894EA" w14:textId="3C8A9A3E" w:rsidR="005C2661" w:rsidRPr="005C2661" w:rsidRDefault="005C2661" w:rsidP="005C2661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6A859CB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D9EBCE" w14:textId="07CEE349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9E6DA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69DA3AF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Yabancı Dil -I (Ebe 1, 73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1D37F0B7" w14:textId="54E8A01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23A7486B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391E984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61A5CC6" w14:textId="6FB85314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C65C590" w14:textId="0970D344" w:rsidR="00517DC1" w:rsidRPr="00A30294" w:rsidRDefault="00517DC1" w:rsidP="00351DA8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</w:rPr>
            </w:pPr>
          </w:p>
        </w:tc>
      </w:tr>
      <w:tr w:rsidR="002F0308" w:rsidRPr="00E9061B" w14:paraId="70AD7844" w14:textId="77777777" w:rsidTr="002F0308">
        <w:trPr>
          <w:trHeight w:val="19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A10C610" w14:textId="4EEBEA26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08B04D2" w14:textId="6E85316A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auto"/>
          </w:tcPr>
          <w:p w14:paraId="61A7C5D1" w14:textId="77777777" w:rsidR="002F0308" w:rsidRPr="00D955F6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 xml:space="preserve">İlk ve Acil Yardım </w:t>
            </w:r>
          </w:p>
          <w:p w14:paraId="404497D3" w14:textId="7C5CC72D" w:rsidR="002F0308" w:rsidRPr="00645C04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1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666" w:type="dxa"/>
            <w:shd w:val="clear" w:color="auto" w:fill="auto"/>
          </w:tcPr>
          <w:p w14:paraId="087D6304" w14:textId="77777777" w:rsidR="002F0308" w:rsidRPr="001511CC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D4C5264" w14:textId="77777777" w:rsidR="002F0308" w:rsidRPr="001511CC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04019A2D" w14:textId="77777777" w:rsidR="002F0308" w:rsidRPr="001511CC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2814196" w14:textId="4C846DA3" w:rsidR="002F0308" w:rsidRPr="00D26795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5265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shd w:val="clear" w:color="auto" w:fill="auto"/>
          </w:tcPr>
          <w:p w14:paraId="53BDD95A" w14:textId="2C4BFEE9" w:rsidR="002F0308" w:rsidRPr="00000808" w:rsidRDefault="002F0308" w:rsidP="002F0308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54844F0" w14:textId="77777777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0896C9A" w14:textId="271C367D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23181961" w14:textId="50458DBE" w:rsidR="002F0308" w:rsidRPr="00BB5229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E925203" w14:textId="7E522474" w:rsidR="002F0308" w:rsidRPr="00BB5229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E612AA2" w14:textId="564D220F" w:rsidR="002F0308" w:rsidRPr="00BB5229" w:rsidRDefault="002F0308" w:rsidP="002F030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00DEAFD2" w14:textId="77777777" w:rsidTr="007227EC">
        <w:trPr>
          <w:trHeight w:val="24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9EBCCCD" w14:textId="665896C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61CB74D" w14:textId="6B8DAE6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46B0F537" w14:textId="089F7E97" w:rsidR="00517DC1" w:rsidRPr="00005E6F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0DBC1CB8" w14:textId="78A5B862" w:rsidR="00517DC1" w:rsidRPr="00D0391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04A67B3D" w14:textId="1C2CAAEB" w:rsidR="00517DC1" w:rsidRPr="00BF73D6" w:rsidRDefault="00517DC1" w:rsidP="00517D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D29613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6D41240" w14:textId="3503BF6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0CCCF56" w14:textId="0BAED4BC" w:rsidR="00517DC1" w:rsidRPr="00B55ED5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1C3AD58D" w14:textId="33562AA5" w:rsidR="00517DC1" w:rsidRPr="00B55ED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181F391C" w14:textId="648A93D4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3E0E8876" w14:textId="77777777" w:rsidTr="007227EC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1A1ECCF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12875D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8A57590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35B3B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73CB6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DB977C4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9AB5BD" w14:textId="244F9FFD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63AE39D" w14:textId="77777777" w:rsidR="007C44FD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3F93FCCA" w14:textId="1CA0F24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B55B6C3" w14:textId="03B6743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2512777" w14:textId="77777777" w:rsidR="00517DC1" w:rsidRPr="00590405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4E63C4CA" w14:textId="3F366311" w:rsidR="00517DC1" w:rsidRPr="00E34C7A" w:rsidRDefault="00517DC1" w:rsidP="00517DC1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4815AF0" w14:textId="69C82B6A" w:rsidR="00517DC1" w:rsidRPr="004B33A8" w:rsidRDefault="00517DC1" w:rsidP="00517DC1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0BE09E47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24D013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F514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EDEB9B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7478D7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5166EA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E624C0" w14:textId="37D409BE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011CE2C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C35682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E8806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38AA5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3ACCD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8A960F" w14:textId="7AD1E39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4CAB945E" w14:textId="56765F1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D67A899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CBBD63D" w14:textId="589ADD17" w:rsidR="00517DC1" w:rsidRPr="00BB5229" w:rsidRDefault="00517DC1" w:rsidP="00517DC1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0D16C84A" w14:textId="4AF94A0E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17DC1" w:rsidRPr="00E9061B" w14:paraId="304C6917" w14:textId="77777777" w:rsidTr="00517DC1">
        <w:trPr>
          <w:trHeight w:val="242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BFC489" w14:textId="3244F32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0AE39AA2" w14:textId="56EF695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60E053B" w14:textId="6B81018A" w:rsidR="00517DC1" w:rsidRPr="00E9061B" w:rsidRDefault="00517DC1" w:rsidP="005D42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  <w:r w:rsidR="005D428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BAD0AF6" w14:textId="149CAECE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ADFCCA1" w14:textId="59EAC84F" w:rsidR="00517DC1" w:rsidRPr="00A535C4" w:rsidRDefault="00517DC1" w:rsidP="00517DC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  <w:tc>
          <w:tcPr>
            <w:tcW w:w="1134" w:type="dxa"/>
            <w:vMerge/>
          </w:tcPr>
          <w:p w14:paraId="72EB94DA" w14:textId="60C8A14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2BA6907" w14:textId="1FF527B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179BCEDD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</w:p>
          <w:p w14:paraId="545C18DE" w14:textId="4F5BB5D9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C32E8FE" w14:textId="44D8FF6D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78214B23" w14:textId="48CDD1D1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</w:tr>
      <w:tr w:rsidR="00517DC1" w:rsidRPr="00E9061B" w14:paraId="381D01C8" w14:textId="77777777" w:rsidTr="00517DC1">
        <w:trPr>
          <w:trHeight w:val="26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2359EE9" w14:textId="4D83B7C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1E2EAE" w14:textId="1B925F5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3E8E389" w14:textId="77777777" w:rsidR="00E0112F" w:rsidRPr="008E6778" w:rsidRDefault="00E0112F" w:rsidP="00E0112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586DE7E5" w14:textId="77777777" w:rsidR="00E0112F" w:rsidRPr="008E6778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76F1A179" w14:textId="23A86B3A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54E0F250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4BCCBC4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9E1FCD6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1DAD8765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ECC9E1D" w14:textId="252FE584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7ADA7B73" w14:textId="7A7F07EF" w:rsidR="00201C5A" w:rsidRPr="005C2661" w:rsidRDefault="00201C5A" w:rsidP="00201C5A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ABEDE78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696673" w14:textId="1740FE6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1AA2B39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İş Sağlığı ve Güvenliği (Ebe 1, 88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18C4736" w14:textId="3A4C66D6" w:rsidR="00517DC1" w:rsidRPr="009E6DAC" w:rsidRDefault="00517DC1" w:rsidP="00517DC1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630" w:type="dxa"/>
          </w:tcPr>
          <w:p w14:paraId="61EC3C9E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3EDE7302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1D9498CB" w14:textId="76EEE5FF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8B663BC" w14:textId="4865978B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64A20427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BDA315E" w14:textId="440D634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A4C994" w14:textId="2BE5459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5FD9EA31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Epidemiyoloji (Hem 3)</w:t>
            </w:r>
          </w:p>
          <w:p w14:paraId="45FA3A15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6 öğrenci</w:t>
            </w:r>
          </w:p>
          <w:p w14:paraId="28D5F1DB" w14:textId="68F093D8" w:rsidR="00517DC1" w:rsidRPr="0084305D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  <w:highlight w:val="yellow"/>
              </w:rPr>
            </w:pPr>
          </w:p>
        </w:tc>
        <w:tc>
          <w:tcPr>
            <w:tcW w:w="666" w:type="dxa"/>
          </w:tcPr>
          <w:p w14:paraId="4D180D38" w14:textId="77777777" w:rsidR="007D0939" w:rsidRPr="00A86C21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EBFED4C" w14:textId="77777777" w:rsidR="007D0939" w:rsidRPr="00A86C21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13FF3FD3" w14:textId="77777777" w:rsidR="007D0939" w:rsidRPr="00A86C21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32AC3627" w14:textId="70CE95F2" w:rsidR="00517DC1" w:rsidRPr="007D0939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835" w:type="dxa"/>
          </w:tcPr>
          <w:p w14:paraId="13A6369C" w14:textId="34CC585E" w:rsidR="007D0939" w:rsidRPr="0084305D" w:rsidRDefault="007D0939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A89BA3D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BA9F82" w14:textId="336DA17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28626E7" w14:textId="5BFABD33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Temel Bilgisayar (Ebe 2, 70 öğrenci)</w:t>
            </w:r>
          </w:p>
        </w:tc>
        <w:tc>
          <w:tcPr>
            <w:tcW w:w="630" w:type="dxa"/>
          </w:tcPr>
          <w:p w14:paraId="3D39245F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543517FE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7F8F3C3D" w14:textId="13E6500E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506E593" w14:textId="7C73800A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</w:tr>
      <w:tr w:rsidR="00517DC1" w:rsidRPr="00E9061B" w14:paraId="1C9B18B2" w14:textId="77777777" w:rsidTr="00CB408D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863E82" w14:textId="5421F23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18E21C" w14:textId="21A1CAE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456DEB6" w14:textId="77777777" w:rsidR="00E0112F" w:rsidRPr="005B00B5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Öğretim </w:t>
            </w:r>
          </w:p>
          <w:p w14:paraId="13AAA7EA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4 öğrenci</w:t>
            </w:r>
          </w:p>
          <w:p w14:paraId="70A720B0" w14:textId="3C7E9346" w:rsidR="00517DC1" w:rsidRPr="0010347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666" w:type="dxa"/>
          </w:tcPr>
          <w:p w14:paraId="6B6CB0F5" w14:textId="77777777" w:rsidR="008F7FA1" w:rsidRPr="00D93D97" w:rsidRDefault="008F7FA1" w:rsidP="008F7F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3CD9CCB" w14:textId="77777777" w:rsidR="008F7FA1" w:rsidRPr="00D93D97" w:rsidRDefault="008F7FA1" w:rsidP="008F7F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69DFBF1" w14:textId="4204DFE7" w:rsidR="00517DC1" w:rsidRPr="0084305D" w:rsidRDefault="008F7FA1" w:rsidP="008F7F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05D73E12" w14:textId="76604D1D" w:rsidR="00841694" w:rsidRPr="00162586" w:rsidRDefault="00841694" w:rsidP="00B25469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D74F322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AA03AD6" w14:textId="20068D2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auto"/>
          </w:tcPr>
          <w:p w14:paraId="6FFE1BA0" w14:textId="47151032" w:rsidR="00517DC1" w:rsidRPr="009E6DAC" w:rsidRDefault="00517DC1" w:rsidP="00351DA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Cinsel Sağlık ve Üreme Sağlığı (Ebe 3, 47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630" w:type="dxa"/>
            <w:shd w:val="clear" w:color="auto" w:fill="auto"/>
          </w:tcPr>
          <w:p w14:paraId="4D0FF426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0276BAF2" w14:textId="1428CC4D" w:rsidR="00351DA8" w:rsidRPr="009E6DAC" w:rsidRDefault="00351DA8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auto"/>
          </w:tcPr>
          <w:p w14:paraId="1FEE8618" w14:textId="760409F3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AD58D3" w:rsidRPr="00E9061B" w14:paraId="030D0ED6" w14:textId="77777777" w:rsidTr="00AE6D9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50F2435" w14:textId="4B44E3AB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ECB9EE" w14:textId="2FAA9FBD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04A5AD8A" w14:textId="34DE682A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666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62FF44F2" w14:textId="29EE451E" w:rsidR="00AD58D3" w:rsidRPr="00D93D97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604F27E" w14:textId="3C29C819" w:rsidR="00AD58D3" w:rsidRPr="007D35B2" w:rsidRDefault="00AD58D3" w:rsidP="00AD58D3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6D7D245" w14:textId="77777777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single" w:sz="4" w:space="0" w:color="auto"/>
            </w:tcBorders>
          </w:tcPr>
          <w:p w14:paraId="10AA7CB5" w14:textId="4A6297C8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77EE4D9" w14:textId="5D24A9F8" w:rsidR="00AD58D3" w:rsidRPr="00BB5229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5A1E4268" w14:textId="07B722B0" w:rsidR="00AD58D3" w:rsidRPr="00BB5229" w:rsidRDefault="00AD58D3" w:rsidP="00AD58D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sing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55E66712" w14:textId="6D447EC1" w:rsidR="00AD58D3" w:rsidRPr="00BB5229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453A8300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5E0871D9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05046874" w14:textId="484C003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1527DCB8" w14:textId="7BA42AC6" w:rsidR="00517DC1" w:rsidRPr="004B33A8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666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354B49A0" w14:textId="454177F7" w:rsidR="00517DC1" w:rsidRPr="00D2679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24543D3E" w14:textId="04A83D39" w:rsidR="00517DC1" w:rsidRPr="00B5203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</w:tcPr>
          <w:p w14:paraId="4EBE3D41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double" w:sz="4" w:space="0" w:color="auto"/>
            </w:tcBorders>
          </w:tcPr>
          <w:p w14:paraId="7340B642" w14:textId="1E20E888" w:rsidR="00517DC1" w:rsidRPr="001E25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1E25C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1E25C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149D0567" w14:textId="2026F5AD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66E50AF8" w14:textId="52DEC294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7BE2C207" w14:textId="5CAAC291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3A8D25E8" w14:textId="77777777" w:rsidTr="001549EF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D43624F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FD3E85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95F349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9EE1F5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1C9EB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FCBBC7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A0DC82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8B434DF" w14:textId="7DBCAB8A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2.01.2026</w:t>
            </w:r>
          </w:p>
          <w:p w14:paraId="7E685611" w14:textId="145D2F86" w:rsidR="00517DC1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03BACBA8" w14:textId="59C55C0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0239AB6" w14:textId="6B94250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0F3182C" w14:textId="6409EB4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8F34AF1" w14:textId="674B3DA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216D26F3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7BFCE9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A25F2B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9DD72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213CC0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B28F47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8DF934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3BE90A" w14:textId="1070508C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2.01.2026</w:t>
            </w:r>
          </w:p>
          <w:p w14:paraId="588EDC29" w14:textId="705A6B0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7BA0FE36" w14:textId="160D254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A455E57" w14:textId="153CCE11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02413236" w14:textId="4B7D3AEC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1A2FE5BC" w14:textId="2A9E47FF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006FBCB3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8B4BBE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2DE5916A" w14:textId="67B484F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F2DBDB" w:themeFill="accent2" w:themeFillTint="33"/>
          </w:tcPr>
          <w:p w14:paraId="320A7E1E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5B085DBB" w14:textId="57950C9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shd w:val="clear" w:color="auto" w:fill="F2DBDB" w:themeFill="accent2" w:themeFillTint="33"/>
          </w:tcPr>
          <w:p w14:paraId="6B00C10C" w14:textId="0C1169A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16FADBB4" w14:textId="130E1EBB" w:rsidR="00517DC1" w:rsidRPr="004B33A8" w:rsidRDefault="00517DC1" w:rsidP="00517DC1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.</w:t>
            </w: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Dr. Bünyamin ÇETİNKAYA</w:t>
            </w:r>
          </w:p>
        </w:tc>
        <w:tc>
          <w:tcPr>
            <w:tcW w:w="1134" w:type="dxa"/>
            <w:vMerge/>
          </w:tcPr>
          <w:p w14:paraId="30CB431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00D878E9" w14:textId="465FEC1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25B0A0CA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0BA329B0" w14:textId="04153B24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0D82EA68" w14:textId="08B9BA9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72674FDD" w14:textId="7F7C3CB1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.</w:t>
            </w: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Dr. Bünyamin ÇETİNKAYA</w:t>
            </w:r>
          </w:p>
        </w:tc>
      </w:tr>
      <w:tr w:rsidR="00517DC1" w:rsidRPr="00E9061B" w14:paraId="2BB4C0AA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9A6CE02" w14:textId="1CB469E0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39F84B" w14:textId="090997A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FDCE684" w14:textId="77777777" w:rsidR="00EA0533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Hemşirelikte Bilişim</w:t>
            </w:r>
          </w:p>
          <w:p w14:paraId="288419EA" w14:textId="77777777" w:rsidR="00EA0533" w:rsidRPr="0071193D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proofErr w:type="spellStart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>Adölesan</w:t>
            </w:r>
            <w:proofErr w:type="spellEnd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i/>
                <w:sz w:val="16"/>
                <w:szCs w:val="16"/>
              </w:rPr>
              <w:t>Sağlığı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  <w:p w14:paraId="1DF74B30" w14:textId="17FD5256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2FEE41D9" w14:textId="77777777" w:rsidR="00EA0533" w:rsidRPr="008B6BB9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B6BB9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30C2051" w14:textId="6260EB43" w:rsidR="00517DC1" w:rsidRPr="00D26795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4D17BD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73409FE2" w14:textId="677B43F3" w:rsidR="00517DC1" w:rsidRPr="00DE0547" w:rsidRDefault="00517DC1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142A6D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507B583" w14:textId="68F19AC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CB44E5" w14:textId="2CD5B0B8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Anatomi (Ebe 1, 88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</w:tcPr>
          <w:p w14:paraId="01AAAB0D" w14:textId="7F419319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9653315" w14:textId="5701F89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81EEB05" w14:textId="2FA8DF91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52AF2E4" w14:textId="13FE951C" w:rsidR="00517DC1" w:rsidRPr="0069243F" w:rsidRDefault="00517DC1" w:rsidP="00351DA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0D8AE752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4FF733" w14:textId="54FFBF1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CB3745" w14:textId="32F7E21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57F3FB6C" w14:textId="77777777" w:rsidR="0001141D" w:rsidRPr="0048772F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</w:t>
            </w:r>
            <w:proofErr w:type="spellStart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. Hemşireliği </w:t>
            </w:r>
          </w:p>
          <w:p w14:paraId="5D142071" w14:textId="46013035" w:rsidR="00517DC1" w:rsidRPr="00E9061B" w:rsidRDefault="0001141D" w:rsidP="000114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 öğrenci</w:t>
            </w:r>
          </w:p>
        </w:tc>
        <w:tc>
          <w:tcPr>
            <w:tcW w:w="666" w:type="dxa"/>
          </w:tcPr>
          <w:p w14:paraId="4FA3616B" w14:textId="77777777" w:rsidR="0001141D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CC1510F" w14:textId="5CFC4347" w:rsidR="0001141D" w:rsidRPr="00B17DBC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5C266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49DD21E2" w14:textId="2FD0CDD7" w:rsidR="0001141D" w:rsidRPr="00B17DBC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5C266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  <w:p w14:paraId="4369B70A" w14:textId="77777777" w:rsidR="0001141D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82D68BD" w14:textId="258CCBF6" w:rsidR="00517DC1" w:rsidRPr="0025452B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311804C3" w14:textId="7EEAA933" w:rsidR="002C1265" w:rsidRPr="002C1265" w:rsidRDefault="002C1265" w:rsidP="002C126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7B681D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55C7A5" w14:textId="17CABAE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F0A265D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Normal Gebelik ve Bakım (Ebe 2, 84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53D8FE1A" w14:textId="7C41A4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036E9F45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5E0D99B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469905E2" w14:textId="5E08EA58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7839227" w14:textId="28AB00F4" w:rsidR="00517DC1" w:rsidRPr="00985F18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63C1D834" w14:textId="77777777" w:rsidTr="00517DC1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4D8DFBA" w14:textId="0FB164E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F0B991F" w14:textId="06EF2F9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272F2C64" w14:textId="77777777" w:rsidR="00EA0533" w:rsidRPr="005B00B5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</w:t>
            </w:r>
          </w:p>
          <w:p w14:paraId="6AFDF6BA" w14:textId="57C6B6D1" w:rsidR="00517DC1" w:rsidRPr="00E9061B" w:rsidRDefault="00EA0533" w:rsidP="00EA053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666" w:type="dxa"/>
          </w:tcPr>
          <w:p w14:paraId="239DBA26" w14:textId="77777777" w:rsidR="00517DC1" w:rsidRPr="00EA0533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C71D2C6" w14:textId="77777777" w:rsidR="00EA0533" w:rsidRPr="00EA0533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124FB28" w14:textId="77777777" w:rsidR="00EA0533" w:rsidRPr="00EA0533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BEF2DD1" w14:textId="181619C3" w:rsidR="00EA0533" w:rsidRPr="00D26795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11BD624D" w14:textId="0B6A0743" w:rsidR="000D25AE" w:rsidRPr="000D25AE" w:rsidRDefault="000D25AE" w:rsidP="000D25A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970E05E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C390F" w14:textId="576FF84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F05D627" w14:textId="72CD3FFA" w:rsidR="00517DC1" w:rsidRPr="009E6DAC" w:rsidRDefault="00517DC1" w:rsidP="00517DC1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Ebelikte Temel İlke ve Kavramlar (Ebe 1-118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471C5574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50711E4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1B462E00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4DF590FA" w14:textId="6E5F6521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0C79591" w14:textId="435069CE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517DC1" w:rsidRPr="00E9061B" w14:paraId="3414A75B" w14:textId="77777777" w:rsidTr="00211897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3483ED7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59F6513" w14:textId="5D67A6F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24405CA9" w14:textId="77777777" w:rsidR="00AD58D3" w:rsidRPr="005B00B5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Fizik Muayene ve Tanılama </w:t>
            </w:r>
          </w:p>
          <w:p w14:paraId="542F8D65" w14:textId="77777777" w:rsidR="00AD58D3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EF533E6" w14:textId="3F5038E7" w:rsidR="00517DC1" w:rsidRPr="00E9061B" w:rsidRDefault="00AD58D3" w:rsidP="00AD58D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3 öğrenci</w:t>
            </w:r>
          </w:p>
        </w:tc>
        <w:tc>
          <w:tcPr>
            <w:tcW w:w="666" w:type="dxa"/>
          </w:tcPr>
          <w:p w14:paraId="2532E9EC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D44B83C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05CA3CC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D04A652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66D7020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F7381BF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5F9F1131" w14:textId="77777777" w:rsidR="00517DC1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37FA3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2FD4CD47" w14:textId="261DE9A1" w:rsidR="00A10D50" w:rsidRPr="00D26795" w:rsidRDefault="00A10D50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35" w:type="dxa"/>
          </w:tcPr>
          <w:p w14:paraId="11D3EB8C" w14:textId="7DA54105" w:rsidR="00A10D50" w:rsidRPr="00597AC8" w:rsidRDefault="00A10D50" w:rsidP="00A10D50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A0009AB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E7F9440" w14:textId="4D9FA89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F673EC1" w14:textId="2983F4D2" w:rsidR="00517DC1" w:rsidRPr="00BB5229" w:rsidRDefault="00517DC1" w:rsidP="00517DC1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76DF5457" w14:textId="26D46FF9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0B392D3" w14:textId="3046F5BB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4EA9411B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903EC0" w14:textId="6A59623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EC408E5" w14:textId="05AA504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6195F50F" w14:textId="4CE8605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50E71F4F" w14:textId="70DC424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4DA8F1E4" w14:textId="62D06C6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55489A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318CA1" w14:textId="0114477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42ECE8D6" w14:textId="7AC679D7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15AD2666" w14:textId="1B7F3950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2EA6C390" w14:textId="2C999894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38E0C7C0" w14:textId="77777777" w:rsidTr="007227EC">
        <w:trPr>
          <w:trHeight w:val="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535F3C4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7BA8ADD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F557E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1172EE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86F2B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9C7F73" w14:textId="1472C89D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01.2026</w:t>
            </w:r>
          </w:p>
          <w:p w14:paraId="5D60FA85" w14:textId="71D22D13" w:rsidR="00517DC1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6C779881" w14:textId="13FC608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4322850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E5704B0" w14:textId="6D353EF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0B5B99ED" w14:textId="563292C4" w:rsidR="00517DC1" w:rsidRPr="00B06F6B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F7B85F4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103E7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394122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C83580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79B73E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1B7C1F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9F0AF8" w14:textId="2B294FDC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01.2026</w:t>
            </w:r>
          </w:p>
          <w:p w14:paraId="542CBF3C" w14:textId="1344626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53B14C18" w14:textId="75C347C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53C112C1" w14:textId="77777777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0F94E61" w14:textId="2870403C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6740B807" w14:textId="33142F88" w:rsidR="00517DC1" w:rsidRPr="00BB5229" w:rsidRDefault="00517DC1" w:rsidP="00517D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17DC1" w:rsidRPr="00E9061B" w14:paraId="21D1C261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25BD71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581627" w14:textId="541034D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656ACDD" w14:textId="289037D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63253D4" w14:textId="607FF96A" w:rsidR="00517DC1" w:rsidRPr="00D2679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33C6D90A" w14:textId="2EBE95A7" w:rsidR="00517DC1" w:rsidRPr="00FD2291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E81131F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8C778D5" w14:textId="5FA6563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477364DC" w14:textId="2693EFFC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30F131D3" w14:textId="199C0423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301146B1" w14:textId="4F8E1A83" w:rsidR="00517DC1" w:rsidRPr="00BB5229" w:rsidRDefault="00517DC1" w:rsidP="00517DC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17DC1" w:rsidRPr="00E9061B" w14:paraId="07876C0E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71AC10F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6D0A4F" w14:textId="0CC9255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7C526BD6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Türk Dili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1)</w:t>
            </w:r>
          </w:p>
          <w:p w14:paraId="00FFF418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5 öğrenci</w:t>
            </w:r>
          </w:p>
          <w:p w14:paraId="7644003A" w14:textId="77777777" w:rsidR="00E0112F" w:rsidRPr="00CB0FCD" w:rsidRDefault="00E0112F" w:rsidP="00E0112F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B0FCD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7A313277" w14:textId="65824282" w:rsidR="00517DC1" w:rsidRPr="00A95297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</w:p>
        </w:tc>
        <w:tc>
          <w:tcPr>
            <w:tcW w:w="666" w:type="dxa"/>
          </w:tcPr>
          <w:p w14:paraId="192509CE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CF5D85C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E7A27ED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6F5A7527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C6A0128" w14:textId="7C4D52FF" w:rsidR="00517DC1" w:rsidRPr="00D26795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19BB342D" w14:textId="53D1126E" w:rsidR="009E6DAC" w:rsidRPr="006E6FD7" w:rsidRDefault="009E6DAC" w:rsidP="006E6F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DCD5141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8B2F937" w14:textId="0B45840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99B976F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Türk Dili (Ebe 1, 80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550F7B36" w14:textId="78BFE2D3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</w:tcPr>
          <w:p w14:paraId="5B876D61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57C14E0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4DF6A45A" w14:textId="3439D222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0BF374" w14:textId="7EF7E384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62D0" w:rsidRPr="00E9061B" w14:paraId="5BF1358B" w14:textId="77777777" w:rsidTr="002862D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149106D" w14:textId="77777777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082068" w14:textId="1BA9EAF3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auto"/>
          </w:tcPr>
          <w:p w14:paraId="21D00488" w14:textId="56172876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>Hemşirelikte İnovatif Düşünme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</w:tc>
        <w:tc>
          <w:tcPr>
            <w:tcW w:w="666" w:type="dxa"/>
            <w:shd w:val="clear" w:color="auto" w:fill="auto"/>
          </w:tcPr>
          <w:p w14:paraId="444AAB93" w14:textId="51782D41" w:rsidR="002862D0" w:rsidRPr="00D26795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835" w:type="dxa"/>
            <w:shd w:val="clear" w:color="auto" w:fill="auto"/>
          </w:tcPr>
          <w:p w14:paraId="7FA4FBE4" w14:textId="47BC590C" w:rsidR="002862D0" w:rsidRPr="00B7745F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76063B1" w14:textId="77777777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7DD85E5" w14:textId="04E69514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0928468" w14:textId="77777777" w:rsidR="002862D0" w:rsidRPr="009E6DAC" w:rsidRDefault="002862D0" w:rsidP="002862D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Çocuk Sağlığı ve Hastalıkları Bilgisi (Ebe 3, 59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18668121" w14:textId="20ABB91E" w:rsidR="002862D0" w:rsidRPr="009E6DAC" w:rsidRDefault="002862D0" w:rsidP="002862D0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3FEE83D7" w14:textId="77777777" w:rsidR="002862D0" w:rsidRPr="009E6DAC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2F7487C9" w14:textId="463F5A38" w:rsidR="002862D0" w:rsidRPr="009E6DAC" w:rsidRDefault="002862D0" w:rsidP="002862D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489F7B9" w14:textId="06E03D70" w:rsidR="002862D0" w:rsidRPr="009E6DAC" w:rsidRDefault="002862D0" w:rsidP="002862D0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17DC1" w:rsidRPr="00E9061B" w14:paraId="0A98A058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9FFE52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7EC6E0C" w14:textId="60A7212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7167F778" w14:textId="77777777" w:rsidR="006D7E1A" w:rsidRPr="00F34B7A" w:rsidRDefault="006D7E1A" w:rsidP="006D7E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Mesleki İngilizc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I</w:t>
            </w:r>
          </w:p>
          <w:p w14:paraId="3C8D9AA0" w14:textId="77777777" w:rsidR="006D7E1A" w:rsidRDefault="006D7E1A" w:rsidP="006D7E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45 öğrenci</w:t>
            </w:r>
          </w:p>
          <w:p w14:paraId="5446AF87" w14:textId="50DFFDCF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1DE4AAE1" w14:textId="77777777" w:rsidR="00591D09" w:rsidRPr="00F8470E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87C4DE1" w14:textId="77777777" w:rsidR="00591D09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8E9C88F" w14:textId="0A372E66" w:rsidR="00591D09" w:rsidRPr="00F8470E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03C4B045" w14:textId="77777777" w:rsidR="00591D09" w:rsidRPr="00F8470E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BAB0063" w14:textId="77777777" w:rsidR="00591D09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6C8C0D6" w14:textId="577B5BD1" w:rsidR="00517DC1" w:rsidRPr="00D26795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4E9A8FB5" w14:textId="1FB1017F" w:rsidR="00B66AE8" w:rsidRPr="001F3A8B" w:rsidRDefault="00B66AE8" w:rsidP="001F3A8B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34" w:type="dxa"/>
            <w:vMerge/>
          </w:tcPr>
          <w:p w14:paraId="1A87F4E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CCB6688" w14:textId="1CF1CAE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2297215" w14:textId="3B2A8FE8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Mesleki İngilizce (Ebe 2, 77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6ADF96BD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8596680" w14:textId="6AC8AEB0" w:rsidR="00351DA8" w:rsidRPr="009E6DAC" w:rsidRDefault="00351DA8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B0A6114" w14:textId="4F55CB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83B00BF" w14:textId="63A1962D" w:rsidR="00351DA8" w:rsidRPr="00351DA8" w:rsidRDefault="00351DA8" w:rsidP="00351DA8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17DC1" w:rsidRPr="00E9061B" w14:paraId="3DACDE67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4BF45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E85836" w14:textId="06B09E5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175AC963" w14:textId="77777777" w:rsidR="00E0112F" w:rsidRPr="00F34B7A" w:rsidRDefault="00E0112F" w:rsidP="00E0112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. Tarihi</w:t>
            </w:r>
          </w:p>
          <w:p w14:paraId="10EC8FF1" w14:textId="77777777" w:rsidR="00E0112F" w:rsidRDefault="00E0112F" w:rsidP="00E0112F">
            <w:pPr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 w:rsidRPr="0071193D">
              <w:rPr>
                <w:rFonts w:ascii="Times New Roman" w:hAnsi="Times New Roman" w:cs="Times New Roman"/>
                <w:sz w:val="14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6 öğrenci</w:t>
            </w:r>
          </w:p>
          <w:p w14:paraId="748CDD77" w14:textId="0B603138" w:rsidR="00517DC1" w:rsidRPr="00E0112F" w:rsidRDefault="00E0112F" w:rsidP="00E0112F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>Dr. Öğr. Ü. Selcan A. ERASLAN</w:t>
            </w:r>
          </w:p>
        </w:tc>
        <w:tc>
          <w:tcPr>
            <w:tcW w:w="666" w:type="dxa"/>
          </w:tcPr>
          <w:p w14:paraId="3774F76A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D446571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3F461E9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15D1AE3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5B1913DE" w14:textId="5BDD37E0" w:rsidR="00517DC1" w:rsidRPr="00D26795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6C1C0C61" w14:textId="3C18C27E" w:rsidR="00B66AE8" w:rsidRPr="006E17F3" w:rsidRDefault="00B66AE8" w:rsidP="001919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</w:tcPr>
          <w:p w14:paraId="0B13D23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73331D" w14:textId="0301C0F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BC3CF8" w14:textId="75FF8465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. Tarihi (Ebe 1, 78 öğrenci)</w:t>
            </w:r>
          </w:p>
          <w:p w14:paraId="687C916F" w14:textId="5B5A2AEF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18CA5DF5" w14:textId="04C7B0B5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65D03D7D" w14:textId="798D62E2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0DE44E7B" w14:textId="46418694" w:rsidR="00517DC1" w:rsidRPr="009E6DAC" w:rsidRDefault="00351DA8" w:rsidP="00351DA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A38187" w14:textId="490B27CB" w:rsidR="00517DC1" w:rsidRPr="00351DA8" w:rsidRDefault="00517DC1" w:rsidP="00351DA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17DC1" w:rsidRPr="00E9061B" w14:paraId="5A6BD886" w14:textId="77777777" w:rsidTr="001549EF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BDCDE6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34CC5BF" w14:textId="40B6D45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63359C7D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4B104C" w14:textId="2F43CCF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31BCFA45" w14:textId="71F7173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39D9E78F" w14:textId="084C4B7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7951F27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ED922F0" w14:textId="755443F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5B1E301F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3028F46C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2E35A0F0" w14:textId="77777777" w:rsidR="00517DC1" w:rsidRPr="00E9061B" w:rsidRDefault="00517DC1" w:rsidP="00517DC1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3568CAD5" w14:textId="77777777" w:rsidTr="007227EC">
        <w:trPr>
          <w:trHeight w:val="40"/>
        </w:trPr>
        <w:tc>
          <w:tcPr>
            <w:tcW w:w="1101" w:type="dxa"/>
            <w:vMerge w:val="restart"/>
            <w:tcBorders>
              <w:left w:val="double" w:sz="4" w:space="0" w:color="auto"/>
            </w:tcBorders>
          </w:tcPr>
          <w:p w14:paraId="217E79EB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6B918C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07DF17E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64EFD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653A71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61FD9A" w14:textId="07D1242B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01.2026</w:t>
            </w:r>
          </w:p>
          <w:p w14:paraId="242E517E" w14:textId="774AA80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</w:tcPr>
          <w:p w14:paraId="1FF90540" w14:textId="07318591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F4B1DC0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FC11CBF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E78CEF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50CACFC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9821C6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B7ABBA8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95EEF0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981F825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95AD30" w14:textId="7CFC637F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01.2026</w:t>
            </w:r>
          </w:p>
          <w:p w14:paraId="5BA88BB5" w14:textId="59BE4CFD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</w:tcPr>
          <w:p w14:paraId="6C047E83" w14:textId="1DB706B2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037646AE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B8221A7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A51F674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7E7873A3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03A2F9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3415288" w14:textId="11DDC00E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1C080399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7A7ED66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6EF414BE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4CCA972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5A8D4DF5" w14:textId="11889E6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79F49E25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3863F218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6D4B57E9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1394E" w:rsidRPr="00E9061B" w14:paraId="4023BF3F" w14:textId="77777777" w:rsidTr="00654345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DF926ED" w14:textId="77777777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A5755E6" w14:textId="031D8B4B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3871F83" w14:textId="303A008B" w:rsidR="0021394E" w:rsidRPr="004232DF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01D0BEF5" w14:textId="5B358B9E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403A72BA" w14:textId="55B9FD41" w:rsidR="0021394E" w:rsidRPr="002F68A9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D502C7B" w14:textId="77777777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7C72C2C" w14:textId="413190B0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F66463" w14:textId="2640AC53" w:rsidR="0021394E" w:rsidRPr="009E6DAC" w:rsidRDefault="0021394E" w:rsidP="002139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Epidemiyoloji ve Enfeksiyon Hastalıkları (Ebe-3, 49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70F84936" w14:textId="44DDF5C6" w:rsidR="0021394E" w:rsidRPr="009E6DAC" w:rsidRDefault="0021394E" w:rsidP="0021394E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D75D99E" w14:textId="02523179" w:rsidR="0021394E" w:rsidRPr="009E6DAC" w:rsidRDefault="0021394E" w:rsidP="0021394E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5D2A7051" w14:textId="4C0282B8" w:rsidR="0021394E" w:rsidRPr="000C46F1" w:rsidRDefault="0021394E" w:rsidP="0021394E">
            <w:pPr>
              <w:rPr>
                <w:rFonts w:ascii="Times New Roman" w:hAnsi="Times New Roman" w:cs="Times New Roman"/>
                <w:sz w:val="16"/>
                <w:szCs w:val="16"/>
                <w:highlight w:val="cyan"/>
              </w:rPr>
            </w:pPr>
          </w:p>
        </w:tc>
      </w:tr>
      <w:tr w:rsidR="007227EC" w:rsidRPr="00E9061B" w14:paraId="50AAE653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6CBC5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4821107" w14:textId="759131CB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D9520C7" w14:textId="77777777" w:rsidR="007227E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</w:p>
          <w:p w14:paraId="6C3762BD" w14:textId="77777777" w:rsidR="007227E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23D3DB1B" w14:textId="77777777" w:rsidR="007227EC" w:rsidRDefault="007227EC" w:rsidP="007227EC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806460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oç. Dr. Özlem AYDIN BERKTAŞ</w:t>
            </w:r>
          </w:p>
          <w:p w14:paraId="0CD3EE98" w14:textId="6D173E6B" w:rsidR="007227E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5E9380C9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85875F1" w14:textId="141AAE0A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4B15E64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37EF2E0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18385F55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5ADFF31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97507C6" w14:textId="3F23E74C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59B80681" w14:textId="64931A55" w:rsidR="004E4F70" w:rsidRPr="004E4F70" w:rsidRDefault="004E4F70" w:rsidP="004E4F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3DE58F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4077D88" w14:textId="25887D6A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3EAACC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Farmakoloji (Ebe 2, 96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E678BAC" w14:textId="4EBBE79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</w:tcPr>
          <w:p w14:paraId="09810F26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72EE4DF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556600FA" w14:textId="1D0EFE1B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5405933" w14:textId="175D9CDF" w:rsidR="007227EC" w:rsidRPr="00985F18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5AFA175B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752CE1A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B98E04" w14:textId="5E303DF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2F8B4A8" w14:textId="77777777" w:rsidR="007227EC" w:rsidRPr="00E77216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 xml:space="preserve">Biyokimya (Hem-1) </w:t>
            </w:r>
          </w:p>
          <w:p w14:paraId="18FEC827" w14:textId="77777777" w:rsidR="007227EC" w:rsidRPr="00E77216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>185 öğrenci</w:t>
            </w:r>
          </w:p>
          <w:p w14:paraId="01513931" w14:textId="77777777" w:rsidR="007227EC" w:rsidRPr="00E77216" w:rsidRDefault="007227EC" w:rsidP="007227EC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E77216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oç. Dr. Özlem AYDIN BERKTAŞ</w:t>
            </w:r>
          </w:p>
          <w:p w14:paraId="25071207" w14:textId="77777777" w:rsidR="00DF7BEB" w:rsidRPr="00E77216" w:rsidRDefault="00DF7BEB" w:rsidP="007227EC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</w:p>
          <w:p w14:paraId="3F8A0FBD" w14:textId="13BD2611" w:rsidR="001664AC" w:rsidRPr="00E77216" w:rsidRDefault="001664AC" w:rsidP="00862E3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17919CA6" w14:textId="77777777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 xml:space="preserve">KS </w:t>
            </w:r>
          </w:p>
          <w:p w14:paraId="5BC07FFA" w14:textId="4945D88E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02FA7550" w14:textId="77777777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49245C0" w14:textId="1CADBF8E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1847815E" w14:textId="77777777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2E8A88CC" w14:textId="0A3AB517" w:rsidR="007227EC" w:rsidRPr="00E77216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13AECA5C" w14:textId="7A662DBB" w:rsidR="00417EE4" w:rsidRPr="00E77216" w:rsidRDefault="00417EE4" w:rsidP="00417EE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</w:tcPr>
          <w:p w14:paraId="3395F381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AAB6BAA" w14:textId="00401E4F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56C10D0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Biyokimya (Ebe 1, 120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D4E1D65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</w:tcPr>
          <w:p w14:paraId="2CE25DB2" w14:textId="77777777" w:rsidR="007227EC" w:rsidRPr="009E6DA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8</w:t>
            </w:r>
          </w:p>
          <w:p w14:paraId="03313608" w14:textId="77777777" w:rsidR="007227EC" w:rsidRPr="009E6DA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9 D10</w:t>
            </w:r>
          </w:p>
          <w:p w14:paraId="78CA6DDA" w14:textId="74980782" w:rsidR="007227EC" w:rsidRPr="009E6DA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4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8E52CF3" w14:textId="7D57CA2F" w:rsidR="007227EC" w:rsidRPr="00985F18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467364D6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75ED6EC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C6805E9" w14:textId="7BC62B4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DB77DE1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365107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37352BA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0DD9572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5F13BB2" w14:textId="36D76529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728C1545" w14:textId="77777777" w:rsidR="007227EC" w:rsidRPr="00E9061B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0318F0B4" w14:textId="77777777" w:rsidR="007227EC" w:rsidRPr="00E9061B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6ED6EDF3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3830B091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3F0435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3C256" w14:textId="7C776156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7F532864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34418BA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1973AF1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31BD0F0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CF5A94D" w14:textId="0050B309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76CC631" w14:textId="77777777" w:rsidR="007227EC" w:rsidRPr="00E9061B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2FC09C2" w14:textId="77777777" w:rsidR="007227EC" w:rsidRPr="00E9061B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A0F4E03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495201BB" w14:textId="77777777" w:rsidTr="007227EC">
        <w:trPr>
          <w:trHeight w:val="40"/>
        </w:trPr>
        <w:tc>
          <w:tcPr>
            <w:tcW w:w="1101" w:type="dxa"/>
            <w:vMerge w:val="restart"/>
            <w:tcBorders>
              <w:left w:val="double" w:sz="4" w:space="0" w:color="auto"/>
            </w:tcBorders>
          </w:tcPr>
          <w:p w14:paraId="5A394E13" w14:textId="77777777" w:rsidR="00F43937" w:rsidRDefault="00F43937" w:rsidP="00F439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01.2026</w:t>
            </w:r>
          </w:p>
          <w:p w14:paraId="75564A1F" w14:textId="6375060B" w:rsidR="00F43937" w:rsidRPr="00E9061B" w:rsidRDefault="00F43937" w:rsidP="00D00E8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</w:p>
        </w:tc>
        <w:tc>
          <w:tcPr>
            <w:tcW w:w="567" w:type="dxa"/>
          </w:tcPr>
          <w:p w14:paraId="0A66830C" w14:textId="7B797B3B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19BE1989" w14:textId="77777777" w:rsidR="00F43937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2CE65CC3" w14:textId="77777777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1C815CF7" w14:textId="77777777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09093FA0" w14:textId="51D495E5" w:rsidR="00F43937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01.2026</w:t>
            </w:r>
          </w:p>
          <w:p w14:paraId="29D82515" w14:textId="44A18226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</w:p>
        </w:tc>
        <w:tc>
          <w:tcPr>
            <w:tcW w:w="637" w:type="dxa"/>
          </w:tcPr>
          <w:p w14:paraId="641356B1" w14:textId="3CF0742C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54F1A9C1" w14:textId="77777777" w:rsidR="00F43937" w:rsidRPr="00E9061B" w:rsidRDefault="00F43937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560A28B4" w14:textId="77777777" w:rsidR="00F43937" w:rsidRPr="00E9061B" w:rsidRDefault="00F43937" w:rsidP="00517DC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5EC86831" w14:textId="77777777" w:rsidR="00F43937" w:rsidRPr="00E9061B" w:rsidRDefault="00F43937" w:rsidP="00517DC1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27C22252" w14:textId="77777777" w:rsidTr="00211897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A194C48" w14:textId="7994BD91" w:rsidR="00F43937" w:rsidRPr="00E9061B" w:rsidRDefault="00F43937" w:rsidP="00F439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7904ED4" w14:textId="51ABAB1C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0747D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0747D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609E8B36" w14:textId="77777777" w:rsidR="00F43937" w:rsidRPr="00E77216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 xml:space="preserve">Mikrobiyoloji ve Parazitoloji </w:t>
            </w:r>
          </w:p>
          <w:p w14:paraId="3D4F703B" w14:textId="77777777" w:rsidR="00F43937" w:rsidRPr="00005E6F" w:rsidRDefault="00F43937" w:rsidP="00D87D7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1E25285" w14:textId="77777777" w:rsidR="00F43937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262D11B4" w14:textId="7A56C6F3" w:rsidR="00CA22DC" w:rsidRDefault="00CA22DC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7D6065F4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6344A75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F195E44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1B4248F9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8F62C02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2384DA4" w14:textId="64980AC2" w:rsidR="00460D40" w:rsidRDefault="0083524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703215D" w14:textId="05ADA8FB" w:rsidR="00F43937" w:rsidRPr="00923AE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2A0CF571" w14:textId="4E23E86B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</w:tcPr>
          <w:p w14:paraId="4E30BBBA" w14:textId="3CF54CA1" w:rsidR="00F43937" w:rsidRPr="00014C1D" w:rsidRDefault="00F43937" w:rsidP="00014C1D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E9EB9F1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0378D" w14:textId="6FA5A375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227016BC" w14:textId="77777777" w:rsidR="00F43937" w:rsidRPr="00E9061B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4124DD19" w14:textId="77777777" w:rsidR="00F43937" w:rsidRPr="00E9061B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3E42E7C4" w14:textId="77777777" w:rsidR="00F43937" w:rsidRPr="00E9061B" w:rsidRDefault="00F43937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1EB41BA5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DAB6EA4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4C07507" w14:textId="2055D178" w:rsidR="00F43937" w:rsidRPr="00E9061B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36565327" w14:textId="1B6A85DF" w:rsidR="00F43937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28C0CF31" w14:textId="1135D6C5" w:rsidR="00F43937" w:rsidRPr="00075902" w:rsidRDefault="00F43937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</w:tcPr>
          <w:p w14:paraId="07D96458" w14:textId="24A2B63C" w:rsidR="00417EE4" w:rsidRPr="00417EE4" w:rsidRDefault="00417EE4" w:rsidP="00417EE4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9EB39C5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013FE14" w14:textId="407CB9CA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027EDA41" w14:textId="77777777" w:rsidR="00F43937" w:rsidRPr="009E6DAC" w:rsidRDefault="00F43937" w:rsidP="00D87D7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Mikrobiyoloji ve Parazitoloji (Ebe 1, 121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6A0711FD" w14:textId="77777777" w:rsidR="00F43937" w:rsidRPr="009E6DAC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</w:tcPr>
          <w:p w14:paraId="09437E23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4</w:t>
            </w:r>
          </w:p>
          <w:p w14:paraId="7D4ABE8E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77D567B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2C4A171D" w14:textId="5E6B8120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1658535" w14:textId="2BF46F9A" w:rsidR="00F43937" w:rsidRPr="009E6DAC" w:rsidRDefault="00F43937" w:rsidP="00D87D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F43937" w:rsidRPr="00E9061B" w14:paraId="0FB2A8B8" w14:textId="77777777" w:rsidTr="00A76306">
        <w:trPr>
          <w:trHeight w:val="183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E95572A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3DD860" w14:textId="205F57A5" w:rsidR="00F43937" w:rsidRPr="00E9061B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9AF5D58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>Kardiyoloji Hemşireliği</w:t>
            </w:r>
          </w:p>
          <w:p w14:paraId="61001E63" w14:textId="77777777" w:rsidR="00F43937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 öğrenci</w:t>
            </w:r>
          </w:p>
          <w:p w14:paraId="3685170E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6BFC84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6DF3837C" w14:textId="77777777" w:rsidR="00A76306" w:rsidRDefault="00A76306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3865A8D" w14:textId="6716BA3C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>Yara ve Stoma Bakımı</w:t>
            </w:r>
          </w:p>
          <w:p w14:paraId="302694A9" w14:textId="77777777" w:rsidR="00075902" w:rsidRPr="00BF73D6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5BFC93B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8C314EF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244C8799" w14:textId="29979F32" w:rsidR="00075902" w:rsidRPr="00BF73D6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NANDA Hemşirelik Tanıları </w:t>
            </w:r>
          </w:p>
          <w:p w14:paraId="26FAD126" w14:textId="77777777" w:rsidR="00075902" w:rsidRPr="00BF73D6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995018D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40CF86C" w14:textId="77777777" w:rsidR="00465CCD" w:rsidRDefault="00465CCD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59A2A6ED" w14:textId="7DFB7D90" w:rsidR="00465CCD" w:rsidRDefault="00465CCD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Drama </w:t>
            </w: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(Hem-2)</w:t>
            </w:r>
          </w:p>
        </w:tc>
        <w:tc>
          <w:tcPr>
            <w:tcW w:w="666" w:type="dxa"/>
          </w:tcPr>
          <w:p w14:paraId="60E09547" w14:textId="77777777" w:rsidR="00F43937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D6E2686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AF8C91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838F67" w14:textId="77777777" w:rsidR="00A76306" w:rsidRDefault="00A76306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BB5E6" w14:textId="393DCA38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EC5AED6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0C7BE26F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FA427C0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5EE1FA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AB7E26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747D6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3E09BA8" w14:textId="77777777" w:rsidR="000747D6" w:rsidRDefault="000747D6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02687E22" w14:textId="77777777" w:rsidR="00465CCD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29788B" w14:textId="77777777" w:rsidR="00465CCD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F4960E" w14:textId="3F164387" w:rsidR="00465CCD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FEAB9F3" w14:textId="28DFB8FD" w:rsidR="00465CCD" w:rsidRPr="00E9061B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7AEC6FAC" w14:textId="29899355" w:rsidR="00596A08" w:rsidRPr="00465CCD" w:rsidRDefault="00596A08" w:rsidP="00465CC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5B8515DD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BA4AD35" w14:textId="0BF03EA5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DFA713B" w14:textId="77777777" w:rsidR="00F43937" w:rsidRPr="009E6DAC" w:rsidRDefault="00F43937" w:rsidP="00D87D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ilimsel Araştırma Okuryazarlığı (Ebe 2, 15 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BD6DE7F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4D225D91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iyatro (Ebe 2, 17 öğrenci)</w:t>
            </w:r>
          </w:p>
          <w:p w14:paraId="3A6C5CB1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6A2CC40C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ekonsepsiyonel Bakım ve Danışmanlık (Ebe 2, 14 öğrenci)</w:t>
            </w:r>
          </w:p>
          <w:p w14:paraId="5269E0B7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17958FA4" w14:textId="42DEBCF3" w:rsidR="00F43937" w:rsidRPr="009E6DAC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Kadın Sağlığı ve Tamamlayıcı Tedavi Yöntemleri (Ebe 2, 19 öğrenci)</w:t>
            </w:r>
          </w:p>
        </w:tc>
        <w:tc>
          <w:tcPr>
            <w:tcW w:w="630" w:type="dxa"/>
          </w:tcPr>
          <w:p w14:paraId="76038267" w14:textId="379F9016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FAE983C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8132883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2060707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7C485E6C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F5B4EFD" w14:textId="40792E88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6CF2468E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5899F29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FB441B2" w14:textId="5945FCA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1492F92" w14:textId="77777777" w:rsidR="00F43937" w:rsidRPr="009E6DAC" w:rsidRDefault="00F43937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55C719EC" w14:textId="77777777" w:rsidTr="00465CCD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3FF428E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2A925C5" w14:textId="256F4BF7" w:rsidR="00F43937" w:rsidRPr="00E9061B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E1AA46D" w14:textId="3B3528D6" w:rsidR="00F43937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4F22A35E" w14:textId="407AB8F4" w:rsidR="00F43937" w:rsidRPr="00E9061B" w:rsidRDefault="00F43937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EE23FB6" w14:textId="77777777" w:rsidR="00F43937" w:rsidRPr="00E9061B" w:rsidRDefault="00F43937" w:rsidP="00465CC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48B31EE7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AB57271" w14:textId="1AA005A1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45412B9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beveynliğe Hazırlık 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57B9295F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785F0DC2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ngelli Kadınlarda Üreme Sağlığı Sorunları 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(Ebe-3, 11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58AA9F8" w14:textId="77777777" w:rsidR="00F43937" w:rsidRPr="009E6DAC" w:rsidRDefault="00F43937" w:rsidP="00D87D7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9FC169" w14:textId="6F4FE04F" w:rsidR="00F43937" w:rsidRPr="009E6DAC" w:rsidRDefault="00F43937" w:rsidP="00D87D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Kadın Sağlık ve Toplum 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 </w:t>
            </w:r>
          </w:p>
          <w:p w14:paraId="18CBD5C1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3DF40974" w14:textId="5ED40349" w:rsidR="00F43937" w:rsidRPr="009E6DAC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sleki İletişim (Ebe 3, 14 öğrenci)</w:t>
            </w:r>
          </w:p>
        </w:tc>
        <w:tc>
          <w:tcPr>
            <w:tcW w:w="630" w:type="dxa"/>
          </w:tcPr>
          <w:p w14:paraId="068EEDE0" w14:textId="5F4F5B51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4</w:t>
            </w:r>
          </w:p>
          <w:p w14:paraId="3448627F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7B972C6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7F77DD9" w14:textId="53A76423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4CA3D442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848EFC2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412CD6E" w14:textId="01EDF279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  <w:p w14:paraId="205FCC8E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C6DDC1C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61B8E04" w14:textId="7DA20785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A241859" w14:textId="5B6A2A9B" w:rsidR="00F43937" w:rsidRPr="009E6DAC" w:rsidRDefault="00F43937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366F2962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23A5BDC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3E2DAB2" w14:textId="46250531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0EC94FD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1F1C7BD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22C796F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5DF81E02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A4121D" w14:textId="0804A21F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B579EC7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2B7313A2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8C4F16F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228A2AAB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1936A6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657DB4" w14:textId="1545007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3945A81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0D60C0F0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3D661E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2767C8F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956924" w14:textId="34CC2E51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5CEF7932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A095B63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0403D835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10094EBD" w14:textId="77777777" w:rsidTr="007227EC">
        <w:trPr>
          <w:trHeight w:val="40"/>
        </w:trPr>
        <w:tc>
          <w:tcPr>
            <w:tcW w:w="1101" w:type="dxa"/>
            <w:vMerge w:val="restart"/>
            <w:tcBorders>
              <w:left w:val="double" w:sz="4" w:space="0" w:color="auto"/>
            </w:tcBorders>
          </w:tcPr>
          <w:p w14:paraId="2A13789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.01.2026</w:t>
            </w:r>
          </w:p>
          <w:p w14:paraId="10C8C065" w14:textId="4807404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67" w:type="dxa"/>
          </w:tcPr>
          <w:p w14:paraId="00898F6E" w14:textId="5BE3689E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38500CE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720CF979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6CB9BA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030ABC6E" w14:textId="492B941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.01.2026</w:t>
            </w:r>
          </w:p>
          <w:p w14:paraId="7C1F49E1" w14:textId="770B385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637" w:type="dxa"/>
          </w:tcPr>
          <w:p w14:paraId="57623273" w14:textId="4173FECB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6D364D67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57444A46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1E241F5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6AE2DFDC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1E708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ACF5936" w14:textId="3E31517C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3F9E3D9D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34AE9770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28F470A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44920BF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1E1A1AD" w14:textId="1A02988D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804445D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16BF6773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47F05B14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5F3116B9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B2F3B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83C391A" w14:textId="050FE4F5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96765D2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EBA1F2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549EA4A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FAE11E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3F13F28" w14:textId="70A314CA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910A784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2EF73F75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5E4A3070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6CC915A1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9418F78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329EDBF" w14:textId="4DCF357D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A929BAA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456ABC72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2ACC4CA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AA4E04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3D068C" w14:textId="3B6172BC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A30DAFD" w14:textId="56CF6606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5F4DE33E" w14:textId="4A205E53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4A13985D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572BDE62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94FA64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FAA6461" w14:textId="2143D5E0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46D9C9C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2C1FEBAF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FA1581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4BBE2B9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599A747A" w14:textId="247B58C3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5735081" w14:textId="176D3099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03E412B9" w14:textId="5E4EFDD8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5FAEFCFA" w14:textId="6D89E625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87D7F" w:rsidRPr="00E9061B" w14:paraId="473898B5" w14:textId="77777777" w:rsidTr="00422D0D">
        <w:trPr>
          <w:trHeight w:val="629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8FF2E17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98160E" w14:textId="597A8A39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46D76CB" w14:textId="77777777" w:rsidR="00D87D7F" w:rsidRPr="00607D28" w:rsidRDefault="00D87D7F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Toplumsal Cinsiyet Eşitliği</w:t>
            </w:r>
          </w:p>
          <w:p w14:paraId="76730277" w14:textId="77777777" w:rsidR="00D87D7F" w:rsidRDefault="00D87D7F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64B7D73" w14:textId="77777777" w:rsidR="00B95C44" w:rsidRDefault="00B95C44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35327C54" w14:textId="48497CF4" w:rsidR="00D87D7F" w:rsidRDefault="00D87D7F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Çocuk İhmal ve İstismarı</w:t>
            </w:r>
          </w:p>
          <w:p w14:paraId="6592C790" w14:textId="6CD867F9" w:rsidR="00D87D7F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OSD</w:t>
            </w:r>
          </w:p>
        </w:tc>
        <w:tc>
          <w:tcPr>
            <w:tcW w:w="666" w:type="dxa"/>
          </w:tcPr>
          <w:p w14:paraId="2311E06C" w14:textId="77777777" w:rsidR="00B95C44" w:rsidRPr="00E61392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B4FFE22" w14:textId="2D9F71DF" w:rsidR="00B95C44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CE55595" w14:textId="77777777" w:rsidR="00B95C44" w:rsidRPr="00E61392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F9BD1E" w14:textId="12D8D070" w:rsidR="00B95C44" w:rsidRPr="00E61392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CCAC36E" w14:textId="77777777" w:rsidR="00D87D7F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B873D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  <w:p w14:paraId="4AFECD28" w14:textId="6E053351" w:rsidR="00B873D8" w:rsidRPr="00E9061B" w:rsidRDefault="00B873D8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2C1167C6" w14:textId="1DE5EB5D" w:rsidR="009C1990" w:rsidRPr="00B873D8" w:rsidRDefault="009C1990" w:rsidP="00B873D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2C6F484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9F40C6" w14:textId="2B08E8BD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984B716" w14:textId="1680E8C4" w:rsidR="00D87D7F" w:rsidRPr="009E6DAC" w:rsidRDefault="00D87D7F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ğımlılık ve Korunma (Ebe 1, 74 öğrenci)</w:t>
            </w:r>
          </w:p>
        </w:tc>
        <w:tc>
          <w:tcPr>
            <w:tcW w:w="630" w:type="dxa"/>
          </w:tcPr>
          <w:p w14:paraId="7E0A5AF5" w14:textId="7DF58DEC" w:rsidR="00D87D7F" w:rsidRPr="009E6DAC" w:rsidRDefault="00D87D7F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E5051C0" w14:textId="77777777" w:rsidR="00D87D7F" w:rsidRPr="009E6DAC" w:rsidRDefault="00D87D7F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3708197" w14:textId="1A5D308F" w:rsidR="00D87D7F" w:rsidRPr="009E6DAC" w:rsidRDefault="00D87D7F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5E2832FA" w14:textId="12F156FA" w:rsidR="00D87D7F" w:rsidRPr="009E6DAC" w:rsidRDefault="00D87D7F" w:rsidP="00D87D7F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D87D7F" w:rsidRPr="00E9061B" w14:paraId="090D30E8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1472334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11E7EBA" w14:textId="2A58B4D0" w:rsidR="00D87D7F" w:rsidRPr="00E9061B" w:rsidRDefault="007227EC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09F04A37" w14:textId="77777777" w:rsidR="00D87D7F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25BCCA3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6C67871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37078CE0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B430BD" w14:textId="0FD56178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6BE8174" w14:textId="77777777" w:rsidR="00D87D7F" w:rsidRPr="00E9061B" w:rsidRDefault="00D87D7F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2578FADC" w14:textId="77777777" w:rsidR="00D87D7F" w:rsidRPr="00E9061B" w:rsidRDefault="00D87D7F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2D3C9AD9" w14:textId="77777777" w:rsidR="00D87D7F" w:rsidRPr="00E9061B" w:rsidRDefault="00D87D7F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9F7F3CA" w14:textId="77777777" w:rsidR="00245F17" w:rsidRDefault="004C2B2A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</w:p>
    <w:p w14:paraId="2FB3674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2BBE4795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0B053D0" w14:textId="004A5786" w:rsidR="004A7E55" w:rsidRDefault="004C2B2A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P</w:t>
      </w:r>
      <w:r w:rsidR="00D66FB3" w:rsidRPr="00E9061B">
        <w:rPr>
          <w:rFonts w:ascii="Times New Roman" w:eastAsia="Times New Roman" w:hAnsi="Times New Roman" w:cs="Times New Roman"/>
          <w:b/>
          <w:sz w:val="18"/>
          <w:szCs w:val="18"/>
        </w:rPr>
        <w:t>rof.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Dr. </w:t>
      </w:r>
      <w:r w:rsidR="00334282" w:rsidRPr="00E9061B">
        <w:rPr>
          <w:rFonts w:ascii="Times New Roman" w:eastAsia="Times New Roman" w:hAnsi="Times New Roman" w:cs="Times New Roman"/>
          <w:b/>
          <w:sz w:val="18"/>
          <w:szCs w:val="18"/>
        </w:rPr>
        <w:t>Yeşim YAMAN AKTAŞ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Doç. D</w:t>
      </w:r>
      <w:r w:rsidR="00ED1A42" w:rsidRPr="00E9061B">
        <w:rPr>
          <w:rFonts w:ascii="Times New Roman" w:eastAsia="Times New Roman" w:hAnsi="Times New Roman" w:cs="Times New Roman"/>
          <w:b/>
          <w:sz w:val="18"/>
          <w:szCs w:val="18"/>
        </w:rPr>
        <w:t>r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. Çağla YİĞİTBAŞ</w:t>
      </w:r>
    </w:p>
    <w:p w14:paraId="19EC9979" w14:textId="5DA83239" w:rsidR="003409A2" w:rsidRDefault="003409A2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Hemşirelik Bölüm Başkanı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Ebelik Bölüm Başkanı</w:t>
      </w:r>
    </w:p>
    <w:p w14:paraId="3A76336C" w14:textId="77777777" w:rsidR="003409A2" w:rsidRDefault="003409A2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6D2D2D60" w14:textId="77777777" w:rsidR="00006F3C" w:rsidRDefault="00006F3C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3176A5BE" w14:textId="77777777" w:rsidR="00CB47F4" w:rsidRDefault="00CB47F4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204D5563" w14:textId="77777777" w:rsidR="00CB47F4" w:rsidRDefault="00CB47F4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6D1ABE1F" w14:textId="77777777" w:rsidR="00CB47F4" w:rsidRDefault="00CB47F4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28DFAB4F" w14:textId="5AA7B300" w:rsidR="007C621C" w:rsidRPr="00B80A21" w:rsidRDefault="007C621C" w:rsidP="002B55BE">
      <w:pPr>
        <w:rPr>
          <w:rFonts w:ascii="Times New Roman" w:eastAsia="Times New Roman" w:hAnsi="Times New Roman" w:cs="Times New Roman"/>
          <w:b/>
          <w:sz w:val="16"/>
          <w:szCs w:val="16"/>
        </w:rPr>
      </w:pPr>
      <w:bookmarkStart w:id="0" w:name="_GoBack"/>
      <w:bookmarkEnd w:id="0"/>
    </w:p>
    <w:sectPr w:rsidR="007C621C" w:rsidRPr="00B80A21" w:rsidSect="00964225"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CE4871" w14:textId="77777777" w:rsidR="007E5D1B" w:rsidRDefault="007E5D1B" w:rsidP="00223A96">
      <w:pPr>
        <w:spacing w:after="0" w:line="240" w:lineRule="auto"/>
      </w:pPr>
      <w:r>
        <w:separator/>
      </w:r>
    </w:p>
  </w:endnote>
  <w:endnote w:type="continuationSeparator" w:id="0">
    <w:p w14:paraId="440D08A8" w14:textId="77777777" w:rsidR="007E5D1B" w:rsidRDefault="007E5D1B" w:rsidP="00223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0101010"/>
      <w:docPartObj>
        <w:docPartGallery w:val="Page Numbers (Bottom of Page)"/>
        <w:docPartUnique/>
      </w:docPartObj>
    </w:sdtPr>
    <w:sdtEndPr/>
    <w:sdtContent>
      <w:p w14:paraId="56D380EB" w14:textId="6F58B985" w:rsidR="00A535C4" w:rsidRDefault="00A535C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55BE">
          <w:rPr>
            <w:noProof/>
          </w:rPr>
          <w:t>1</w:t>
        </w:r>
        <w:r>
          <w:fldChar w:fldCharType="end"/>
        </w:r>
      </w:p>
    </w:sdtContent>
  </w:sdt>
  <w:p w14:paraId="2367634C" w14:textId="77777777" w:rsidR="00A535C4" w:rsidRDefault="00A535C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73BB31" w14:textId="77777777" w:rsidR="007E5D1B" w:rsidRDefault="007E5D1B" w:rsidP="00223A96">
      <w:pPr>
        <w:spacing w:after="0" w:line="240" w:lineRule="auto"/>
      </w:pPr>
      <w:r>
        <w:separator/>
      </w:r>
    </w:p>
  </w:footnote>
  <w:footnote w:type="continuationSeparator" w:id="0">
    <w:p w14:paraId="01C89221" w14:textId="77777777" w:rsidR="007E5D1B" w:rsidRDefault="007E5D1B" w:rsidP="00223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267954"/>
    <w:multiLevelType w:val="hybridMultilevel"/>
    <w:tmpl w:val="AD1802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E0t7AwNTY1trRQ0lEKTi0uzszPAykwrAUAL/s19CwAAAA="/>
  </w:docVars>
  <w:rsids>
    <w:rsidRoot w:val="00EF1568"/>
    <w:rsid w:val="00000808"/>
    <w:rsid w:val="00000D9A"/>
    <w:rsid w:val="00000EE0"/>
    <w:rsid w:val="00001B19"/>
    <w:rsid w:val="00001ED3"/>
    <w:rsid w:val="00005E6F"/>
    <w:rsid w:val="00006975"/>
    <w:rsid w:val="00006F3C"/>
    <w:rsid w:val="000100E1"/>
    <w:rsid w:val="0001141D"/>
    <w:rsid w:val="000115AC"/>
    <w:rsid w:val="00014C1D"/>
    <w:rsid w:val="00015532"/>
    <w:rsid w:val="00016DF5"/>
    <w:rsid w:val="00024088"/>
    <w:rsid w:val="00030306"/>
    <w:rsid w:val="00030C48"/>
    <w:rsid w:val="0003185F"/>
    <w:rsid w:val="00033BD7"/>
    <w:rsid w:val="0003474B"/>
    <w:rsid w:val="00037FA3"/>
    <w:rsid w:val="00041B4F"/>
    <w:rsid w:val="000421CE"/>
    <w:rsid w:val="000424C9"/>
    <w:rsid w:val="00045048"/>
    <w:rsid w:val="00050C2F"/>
    <w:rsid w:val="00051D54"/>
    <w:rsid w:val="0005406A"/>
    <w:rsid w:val="00054269"/>
    <w:rsid w:val="00054799"/>
    <w:rsid w:val="00056E88"/>
    <w:rsid w:val="000606B1"/>
    <w:rsid w:val="00062626"/>
    <w:rsid w:val="000648D8"/>
    <w:rsid w:val="00064B75"/>
    <w:rsid w:val="000668F3"/>
    <w:rsid w:val="00067B19"/>
    <w:rsid w:val="00071E23"/>
    <w:rsid w:val="000725AB"/>
    <w:rsid w:val="00073B12"/>
    <w:rsid w:val="000747D6"/>
    <w:rsid w:val="00075902"/>
    <w:rsid w:val="000761F5"/>
    <w:rsid w:val="00080287"/>
    <w:rsid w:val="00080BAE"/>
    <w:rsid w:val="00081D86"/>
    <w:rsid w:val="00081F2F"/>
    <w:rsid w:val="000867FC"/>
    <w:rsid w:val="0009269E"/>
    <w:rsid w:val="00093954"/>
    <w:rsid w:val="00096428"/>
    <w:rsid w:val="000A228F"/>
    <w:rsid w:val="000C0FC3"/>
    <w:rsid w:val="000C23B0"/>
    <w:rsid w:val="000C414E"/>
    <w:rsid w:val="000C454E"/>
    <w:rsid w:val="000C46F1"/>
    <w:rsid w:val="000C6C86"/>
    <w:rsid w:val="000C7AA2"/>
    <w:rsid w:val="000C7E56"/>
    <w:rsid w:val="000D05C9"/>
    <w:rsid w:val="000D25AE"/>
    <w:rsid w:val="000D4E58"/>
    <w:rsid w:val="000D5F9A"/>
    <w:rsid w:val="000D6E40"/>
    <w:rsid w:val="000D748B"/>
    <w:rsid w:val="000E064A"/>
    <w:rsid w:val="000E1323"/>
    <w:rsid w:val="000E7CF4"/>
    <w:rsid w:val="000F25F1"/>
    <w:rsid w:val="000F6891"/>
    <w:rsid w:val="000F7A52"/>
    <w:rsid w:val="00103475"/>
    <w:rsid w:val="00105C31"/>
    <w:rsid w:val="00105F6B"/>
    <w:rsid w:val="00106E0D"/>
    <w:rsid w:val="00107046"/>
    <w:rsid w:val="00107D5F"/>
    <w:rsid w:val="0011463D"/>
    <w:rsid w:val="00123A5F"/>
    <w:rsid w:val="00123AC2"/>
    <w:rsid w:val="0012462C"/>
    <w:rsid w:val="00125152"/>
    <w:rsid w:val="0012525E"/>
    <w:rsid w:val="0013436B"/>
    <w:rsid w:val="00135078"/>
    <w:rsid w:val="001374C5"/>
    <w:rsid w:val="00140228"/>
    <w:rsid w:val="00141595"/>
    <w:rsid w:val="00141AE2"/>
    <w:rsid w:val="0014264B"/>
    <w:rsid w:val="00147055"/>
    <w:rsid w:val="001511CC"/>
    <w:rsid w:val="001549EF"/>
    <w:rsid w:val="001569EE"/>
    <w:rsid w:val="00162586"/>
    <w:rsid w:val="00162631"/>
    <w:rsid w:val="0016306D"/>
    <w:rsid w:val="001651C4"/>
    <w:rsid w:val="001664AC"/>
    <w:rsid w:val="00166CA9"/>
    <w:rsid w:val="00170458"/>
    <w:rsid w:val="00171AB2"/>
    <w:rsid w:val="00172E56"/>
    <w:rsid w:val="0017740B"/>
    <w:rsid w:val="00177553"/>
    <w:rsid w:val="00181809"/>
    <w:rsid w:val="00182ECD"/>
    <w:rsid w:val="00184558"/>
    <w:rsid w:val="00185E62"/>
    <w:rsid w:val="001905A7"/>
    <w:rsid w:val="00191971"/>
    <w:rsid w:val="0019322B"/>
    <w:rsid w:val="00194588"/>
    <w:rsid w:val="00194E6E"/>
    <w:rsid w:val="001953D7"/>
    <w:rsid w:val="0019650B"/>
    <w:rsid w:val="001A03CD"/>
    <w:rsid w:val="001A183C"/>
    <w:rsid w:val="001A3922"/>
    <w:rsid w:val="001A5580"/>
    <w:rsid w:val="001A58A6"/>
    <w:rsid w:val="001B09C7"/>
    <w:rsid w:val="001B0D5D"/>
    <w:rsid w:val="001B1AF1"/>
    <w:rsid w:val="001B2FBD"/>
    <w:rsid w:val="001B49E9"/>
    <w:rsid w:val="001C0291"/>
    <w:rsid w:val="001C4BFF"/>
    <w:rsid w:val="001C4FE2"/>
    <w:rsid w:val="001C6718"/>
    <w:rsid w:val="001C69E0"/>
    <w:rsid w:val="001D070A"/>
    <w:rsid w:val="001D1D7C"/>
    <w:rsid w:val="001D39BB"/>
    <w:rsid w:val="001D6DFA"/>
    <w:rsid w:val="001D7EBA"/>
    <w:rsid w:val="001E25C1"/>
    <w:rsid w:val="001E4BEB"/>
    <w:rsid w:val="001E53B2"/>
    <w:rsid w:val="001E5823"/>
    <w:rsid w:val="001E6CA0"/>
    <w:rsid w:val="001F3A8B"/>
    <w:rsid w:val="001F721A"/>
    <w:rsid w:val="001F7633"/>
    <w:rsid w:val="00201C5A"/>
    <w:rsid w:val="002103F9"/>
    <w:rsid w:val="00210DF1"/>
    <w:rsid w:val="00211897"/>
    <w:rsid w:val="002121F9"/>
    <w:rsid w:val="0021394E"/>
    <w:rsid w:val="00215269"/>
    <w:rsid w:val="00223A96"/>
    <w:rsid w:val="00224F42"/>
    <w:rsid w:val="00225404"/>
    <w:rsid w:val="002259AB"/>
    <w:rsid w:val="00227748"/>
    <w:rsid w:val="00230EC9"/>
    <w:rsid w:val="00232157"/>
    <w:rsid w:val="002321E8"/>
    <w:rsid w:val="00232327"/>
    <w:rsid w:val="00235839"/>
    <w:rsid w:val="0023697F"/>
    <w:rsid w:val="00237ECF"/>
    <w:rsid w:val="00241C7A"/>
    <w:rsid w:val="0024364A"/>
    <w:rsid w:val="00244504"/>
    <w:rsid w:val="00245288"/>
    <w:rsid w:val="00245F17"/>
    <w:rsid w:val="00246A75"/>
    <w:rsid w:val="00246DE3"/>
    <w:rsid w:val="00247193"/>
    <w:rsid w:val="0025452B"/>
    <w:rsid w:val="0026011A"/>
    <w:rsid w:val="00260EB6"/>
    <w:rsid w:val="0026371B"/>
    <w:rsid w:val="00264808"/>
    <w:rsid w:val="00267042"/>
    <w:rsid w:val="00274790"/>
    <w:rsid w:val="00275943"/>
    <w:rsid w:val="00281DC1"/>
    <w:rsid w:val="00283E1E"/>
    <w:rsid w:val="00285F48"/>
    <w:rsid w:val="002862D0"/>
    <w:rsid w:val="00286A3C"/>
    <w:rsid w:val="00292EB2"/>
    <w:rsid w:val="00293D06"/>
    <w:rsid w:val="00295BF0"/>
    <w:rsid w:val="002A0295"/>
    <w:rsid w:val="002A49B4"/>
    <w:rsid w:val="002A5BE8"/>
    <w:rsid w:val="002A5C05"/>
    <w:rsid w:val="002A7FA9"/>
    <w:rsid w:val="002B0DFD"/>
    <w:rsid w:val="002B1F49"/>
    <w:rsid w:val="002B2CB5"/>
    <w:rsid w:val="002B4B72"/>
    <w:rsid w:val="002B55BE"/>
    <w:rsid w:val="002B55C8"/>
    <w:rsid w:val="002C002C"/>
    <w:rsid w:val="002C1265"/>
    <w:rsid w:val="002C31DF"/>
    <w:rsid w:val="002C7B00"/>
    <w:rsid w:val="002C7B59"/>
    <w:rsid w:val="002D4BE1"/>
    <w:rsid w:val="002D5BF3"/>
    <w:rsid w:val="002D67DA"/>
    <w:rsid w:val="002D78E1"/>
    <w:rsid w:val="002E0A8F"/>
    <w:rsid w:val="002E1F15"/>
    <w:rsid w:val="002E509B"/>
    <w:rsid w:val="002E5443"/>
    <w:rsid w:val="002F0308"/>
    <w:rsid w:val="002F04B1"/>
    <w:rsid w:val="002F058C"/>
    <w:rsid w:val="002F67AA"/>
    <w:rsid w:val="002F68A9"/>
    <w:rsid w:val="002F7D7C"/>
    <w:rsid w:val="00306037"/>
    <w:rsid w:val="00306DE0"/>
    <w:rsid w:val="00311D29"/>
    <w:rsid w:val="00314E3F"/>
    <w:rsid w:val="00321E2E"/>
    <w:rsid w:val="003232FF"/>
    <w:rsid w:val="003259C7"/>
    <w:rsid w:val="0033043D"/>
    <w:rsid w:val="00332872"/>
    <w:rsid w:val="00332AF9"/>
    <w:rsid w:val="00334282"/>
    <w:rsid w:val="0033504D"/>
    <w:rsid w:val="003354C2"/>
    <w:rsid w:val="00335E52"/>
    <w:rsid w:val="00335E54"/>
    <w:rsid w:val="003409A2"/>
    <w:rsid w:val="00351A23"/>
    <w:rsid w:val="00351DA8"/>
    <w:rsid w:val="00351DEB"/>
    <w:rsid w:val="0035213C"/>
    <w:rsid w:val="0035457B"/>
    <w:rsid w:val="00363D93"/>
    <w:rsid w:val="00363DF3"/>
    <w:rsid w:val="00364731"/>
    <w:rsid w:val="00364E22"/>
    <w:rsid w:val="00370489"/>
    <w:rsid w:val="00373089"/>
    <w:rsid w:val="003746B8"/>
    <w:rsid w:val="00374832"/>
    <w:rsid w:val="003760BD"/>
    <w:rsid w:val="00376E80"/>
    <w:rsid w:val="00380699"/>
    <w:rsid w:val="00381548"/>
    <w:rsid w:val="00390500"/>
    <w:rsid w:val="00390565"/>
    <w:rsid w:val="0039458A"/>
    <w:rsid w:val="00394E46"/>
    <w:rsid w:val="003963E0"/>
    <w:rsid w:val="00397DD8"/>
    <w:rsid w:val="003A0032"/>
    <w:rsid w:val="003A02FF"/>
    <w:rsid w:val="003A0CB2"/>
    <w:rsid w:val="003A1AA7"/>
    <w:rsid w:val="003A2168"/>
    <w:rsid w:val="003A2CD2"/>
    <w:rsid w:val="003A465B"/>
    <w:rsid w:val="003B10C0"/>
    <w:rsid w:val="003B6192"/>
    <w:rsid w:val="003C464F"/>
    <w:rsid w:val="003C6FB2"/>
    <w:rsid w:val="003D1C8B"/>
    <w:rsid w:val="003D50A4"/>
    <w:rsid w:val="003D64FE"/>
    <w:rsid w:val="003E0B95"/>
    <w:rsid w:val="003E0F51"/>
    <w:rsid w:val="003F4780"/>
    <w:rsid w:val="00401775"/>
    <w:rsid w:val="00402DC7"/>
    <w:rsid w:val="00404CE8"/>
    <w:rsid w:val="00405B71"/>
    <w:rsid w:val="00410C40"/>
    <w:rsid w:val="00412799"/>
    <w:rsid w:val="0041512D"/>
    <w:rsid w:val="0041542D"/>
    <w:rsid w:val="004154D5"/>
    <w:rsid w:val="004157E1"/>
    <w:rsid w:val="004169A5"/>
    <w:rsid w:val="00417EE4"/>
    <w:rsid w:val="0042199D"/>
    <w:rsid w:val="00422D0D"/>
    <w:rsid w:val="004232DF"/>
    <w:rsid w:val="004342E8"/>
    <w:rsid w:val="00435999"/>
    <w:rsid w:val="00435C9B"/>
    <w:rsid w:val="00436F34"/>
    <w:rsid w:val="004411BD"/>
    <w:rsid w:val="00441EA3"/>
    <w:rsid w:val="00442BA3"/>
    <w:rsid w:val="0044767F"/>
    <w:rsid w:val="0045690E"/>
    <w:rsid w:val="00460D40"/>
    <w:rsid w:val="00460FFC"/>
    <w:rsid w:val="00461EE9"/>
    <w:rsid w:val="00464299"/>
    <w:rsid w:val="00465CCD"/>
    <w:rsid w:val="00471AAE"/>
    <w:rsid w:val="004737C3"/>
    <w:rsid w:val="00474551"/>
    <w:rsid w:val="00475405"/>
    <w:rsid w:val="00481162"/>
    <w:rsid w:val="00482E11"/>
    <w:rsid w:val="00485516"/>
    <w:rsid w:val="00485E40"/>
    <w:rsid w:val="00492471"/>
    <w:rsid w:val="004967BC"/>
    <w:rsid w:val="00496882"/>
    <w:rsid w:val="004A1D50"/>
    <w:rsid w:val="004A7E55"/>
    <w:rsid w:val="004B0100"/>
    <w:rsid w:val="004B0F53"/>
    <w:rsid w:val="004B33A8"/>
    <w:rsid w:val="004B6A22"/>
    <w:rsid w:val="004B6A97"/>
    <w:rsid w:val="004C203F"/>
    <w:rsid w:val="004C2B2A"/>
    <w:rsid w:val="004C2B7E"/>
    <w:rsid w:val="004C5F39"/>
    <w:rsid w:val="004C6587"/>
    <w:rsid w:val="004D0F68"/>
    <w:rsid w:val="004D1471"/>
    <w:rsid w:val="004D17BD"/>
    <w:rsid w:val="004D2AA2"/>
    <w:rsid w:val="004D35B0"/>
    <w:rsid w:val="004E1C7F"/>
    <w:rsid w:val="004E4F70"/>
    <w:rsid w:val="004F0B81"/>
    <w:rsid w:val="004F6A94"/>
    <w:rsid w:val="004F6DF1"/>
    <w:rsid w:val="0050344E"/>
    <w:rsid w:val="00513BCF"/>
    <w:rsid w:val="00513C0C"/>
    <w:rsid w:val="00516FE0"/>
    <w:rsid w:val="00517DC1"/>
    <w:rsid w:val="00523E2B"/>
    <w:rsid w:val="005240F7"/>
    <w:rsid w:val="00525F37"/>
    <w:rsid w:val="00526681"/>
    <w:rsid w:val="005277AF"/>
    <w:rsid w:val="00527F05"/>
    <w:rsid w:val="0053100D"/>
    <w:rsid w:val="00535987"/>
    <w:rsid w:val="00536EAC"/>
    <w:rsid w:val="00542DCD"/>
    <w:rsid w:val="00560FFF"/>
    <w:rsid w:val="00564C2E"/>
    <w:rsid w:val="0057120F"/>
    <w:rsid w:val="0057196D"/>
    <w:rsid w:val="0057321D"/>
    <w:rsid w:val="005840D5"/>
    <w:rsid w:val="005853DA"/>
    <w:rsid w:val="005857B8"/>
    <w:rsid w:val="00586156"/>
    <w:rsid w:val="00590405"/>
    <w:rsid w:val="00590C38"/>
    <w:rsid w:val="00591D09"/>
    <w:rsid w:val="005929F0"/>
    <w:rsid w:val="00596A08"/>
    <w:rsid w:val="00597AC8"/>
    <w:rsid w:val="005A0E72"/>
    <w:rsid w:val="005A32DF"/>
    <w:rsid w:val="005A3408"/>
    <w:rsid w:val="005A3426"/>
    <w:rsid w:val="005A440E"/>
    <w:rsid w:val="005A5354"/>
    <w:rsid w:val="005A60BF"/>
    <w:rsid w:val="005B00B5"/>
    <w:rsid w:val="005B3C8D"/>
    <w:rsid w:val="005C061B"/>
    <w:rsid w:val="005C0BD4"/>
    <w:rsid w:val="005C1BA6"/>
    <w:rsid w:val="005C1EDD"/>
    <w:rsid w:val="005C2161"/>
    <w:rsid w:val="005C2661"/>
    <w:rsid w:val="005C5F53"/>
    <w:rsid w:val="005C60FC"/>
    <w:rsid w:val="005C6A93"/>
    <w:rsid w:val="005C6DF8"/>
    <w:rsid w:val="005D1EBF"/>
    <w:rsid w:val="005D312C"/>
    <w:rsid w:val="005D4285"/>
    <w:rsid w:val="005E212D"/>
    <w:rsid w:val="005E4278"/>
    <w:rsid w:val="005F35DE"/>
    <w:rsid w:val="005F3E51"/>
    <w:rsid w:val="005F60CC"/>
    <w:rsid w:val="005F78C6"/>
    <w:rsid w:val="00602508"/>
    <w:rsid w:val="00602F98"/>
    <w:rsid w:val="00604346"/>
    <w:rsid w:val="00605AD4"/>
    <w:rsid w:val="00607D28"/>
    <w:rsid w:val="00611621"/>
    <w:rsid w:val="006120B8"/>
    <w:rsid w:val="00623417"/>
    <w:rsid w:val="006253CA"/>
    <w:rsid w:val="006320DC"/>
    <w:rsid w:val="00635F8C"/>
    <w:rsid w:val="00644A03"/>
    <w:rsid w:val="00645C04"/>
    <w:rsid w:val="00646026"/>
    <w:rsid w:val="0064679F"/>
    <w:rsid w:val="0064690D"/>
    <w:rsid w:val="00646E2D"/>
    <w:rsid w:val="00654345"/>
    <w:rsid w:val="0065540E"/>
    <w:rsid w:val="00655ACE"/>
    <w:rsid w:val="00661449"/>
    <w:rsid w:val="006620C1"/>
    <w:rsid w:val="00665F36"/>
    <w:rsid w:val="0066663C"/>
    <w:rsid w:val="00666E5A"/>
    <w:rsid w:val="00670CC2"/>
    <w:rsid w:val="0068140B"/>
    <w:rsid w:val="006836E5"/>
    <w:rsid w:val="0068449F"/>
    <w:rsid w:val="006846FD"/>
    <w:rsid w:val="006921C1"/>
    <w:rsid w:val="0069243F"/>
    <w:rsid w:val="00696050"/>
    <w:rsid w:val="00696DB7"/>
    <w:rsid w:val="00697D63"/>
    <w:rsid w:val="006A0332"/>
    <w:rsid w:val="006B24FC"/>
    <w:rsid w:val="006B68FE"/>
    <w:rsid w:val="006B799C"/>
    <w:rsid w:val="006C4031"/>
    <w:rsid w:val="006C5EE1"/>
    <w:rsid w:val="006C63C7"/>
    <w:rsid w:val="006C794E"/>
    <w:rsid w:val="006D5153"/>
    <w:rsid w:val="006D5794"/>
    <w:rsid w:val="006D61BC"/>
    <w:rsid w:val="006D7E1A"/>
    <w:rsid w:val="006E17F3"/>
    <w:rsid w:val="006E1F81"/>
    <w:rsid w:val="006E6FD7"/>
    <w:rsid w:val="006F00BC"/>
    <w:rsid w:val="006F05B8"/>
    <w:rsid w:val="006F496A"/>
    <w:rsid w:val="006F6353"/>
    <w:rsid w:val="006F7032"/>
    <w:rsid w:val="0070002F"/>
    <w:rsid w:val="00703DD8"/>
    <w:rsid w:val="00704EF9"/>
    <w:rsid w:val="00710E8D"/>
    <w:rsid w:val="007112F6"/>
    <w:rsid w:val="00714678"/>
    <w:rsid w:val="00716AF3"/>
    <w:rsid w:val="00721374"/>
    <w:rsid w:val="007216AE"/>
    <w:rsid w:val="007227EC"/>
    <w:rsid w:val="007234E6"/>
    <w:rsid w:val="00725FCA"/>
    <w:rsid w:val="007376F9"/>
    <w:rsid w:val="007409DD"/>
    <w:rsid w:val="007430FA"/>
    <w:rsid w:val="00743180"/>
    <w:rsid w:val="0075089F"/>
    <w:rsid w:val="00757B4B"/>
    <w:rsid w:val="007641D9"/>
    <w:rsid w:val="0076581F"/>
    <w:rsid w:val="00771221"/>
    <w:rsid w:val="007716F7"/>
    <w:rsid w:val="00783B10"/>
    <w:rsid w:val="0078719D"/>
    <w:rsid w:val="00795BD0"/>
    <w:rsid w:val="007A2092"/>
    <w:rsid w:val="007A38AC"/>
    <w:rsid w:val="007A4313"/>
    <w:rsid w:val="007B0BF1"/>
    <w:rsid w:val="007B202B"/>
    <w:rsid w:val="007B25E0"/>
    <w:rsid w:val="007B4463"/>
    <w:rsid w:val="007B7265"/>
    <w:rsid w:val="007B77B9"/>
    <w:rsid w:val="007B7EAB"/>
    <w:rsid w:val="007C0599"/>
    <w:rsid w:val="007C2230"/>
    <w:rsid w:val="007C340C"/>
    <w:rsid w:val="007C34EF"/>
    <w:rsid w:val="007C44FD"/>
    <w:rsid w:val="007C621C"/>
    <w:rsid w:val="007D0939"/>
    <w:rsid w:val="007D35B2"/>
    <w:rsid w:val="007D5C7F"/>
    <w:rsid w:val="007D693B"/>
    <w:rsid w:val="007E22D3"/>
    <w:rsid w:val="007E2801"/>
    <w:rsid w:val="007E5D1B"/>
    <w:rsid w:val="007E68B7"/>
    <w:rsid w:val="007E6C36"/>
    <w:rsid w:val="007E783E"/>
    <w:rsid w:val="007F0F4E"/>
    <w:rsid w:val="007F266C"/>
    <w:rsid w:val="007F73E3"/>
    <w:rsid w:val="00803CC2"/>
    <w:rsid w:val="00806022"/>
    <w:rsid w:val="00806460"/>
    <w:rsid w:val="008067AB"/>
    <w:rsid w:val="00806B8D"/>
    <w:rsid w:val="00807920"/>
    <w:rsid w:val="008103EE"/>
    <w:rsid w:val="00822925"/>
    <w:rsid w:val="008240D9"/>
    <w:rsid w:val="0083149C"/>
    <w:rsid w:val="00834E33"/>
    <w:rsid w:val="0083524D"/>
    <w:rsid w:val="00835BD8"/>
    <w:rsid w:val="00837EF8"/>
    <w:rsid w:val="00841694"/>
    <w:rsid w:val="0084305D"/>
    <w:rsid w:val="00850E2C"/>
    <w:rsid w:val="008513CA"/>
    <w:rsid w:val="008520F7"/>
    <w:rsid w:val="008543B9"/>
    <w:rsid w:val="00854772"/>
    <w:rsid w:val="00856AD2"/>
    <w:rsid w:val="00862E33"/>
    <w:rsid w:val="008700FD"/>
    <w:rsid w:val="0087090F"/>
    <w:rsid w:val="008710F8"/>
    <w:rsid w:val="0087194A"/>
    <w:rsid w:val="00874FD3"/>
    <w:rsid w:val="008759D5"/>
    <w:rsid w:val="00877D09"/>
    <w:rsid w:val="008807FD"/>
    <w:rsid w:val="0088141C"/>
    <w:rsid w:val="00887645"/>
    <w:rsid w:val="008909D5"/>
    <w:rsid w:val="0089167A"/>
    <w:rsid w:val="00891EDA"/>
    <w:rsid w:val="00893C27"/>
    <w:rsid w:val="008956DA"/>
    <w:rsid w:val="00896A24"/>
    <w:rsid w:val="00897694"/>
    <w:rsid w:val="008A3B39"/>
    <w:rsid w:val="008A61EB"/>
    <w:rsid w:val="008A6E39"/>
    <w:rsid w:val="008A74D0"/>
    <w:rsid w:val="008B256A"/>
    <w:rsid w:val="008B35A5"/>
    <w:rsid w:val="008B4321"/>
    <w:rsid w:val="008B6A0F"/>
    <w:rsid w:val="008B6BB9"/>
    <w:rsid w:val="008C06F6"/>
    <w:rsid w:val="008C6E9B"/>
    <w:rsid w:val="008C7ACD"/>
    <w:rsid w:val="008D38BA"/>
    <w:rsid w:val="008D38F0"/>
    <w:rsid w:val="008D493D"/>
    <w:rsid w:val="008D57B8"/>
    <w:rsid w:val="008E36FD"/>
    <w:rsid w:val="008E6778"/>
    <w:rsid w:val="008E6902"/>
    <w:rsid w:val="008F0F19"/>
    <w:rsid w:val="008F11F9"/>
    <w:rsid w:val="008F5772"/>
    <w:rsid w:val="008F7546"/>
    <w:rsid w:val="008F7FA1"/>
    <w:rsid w:val="00902EA0"/>
    <w:rsid w:val="00903C51"/>
    <w:rsid w:val="00905E13"/>
    <w:rsid w:val="00910F2A"/>
    <w:rsid w:val="00911421"/>
    <w:rsid w:val="00917CEB"/>
    <w:rsid w:val="009202F7"/>
    <w:rsid w:val="009218E3"/>
    <w:rsid w:val="009222F5"/>
    <w:rsid w:val="00923293"/>
    <w:rsid w:val="00926523"/>
    <w:rsid w:val="00926CDD"/>
    <w:rsid w:val="00931065"/>
    <w:rsid w:val="00932DE4"/>
    <w:rsid w:val="009344E1"/>
    <w:rsid w:val="0093588B"/>
    <w:rsid w:val="00936782"/>
    <w:rsid w:val="00940608"/>
    <w:rsid w:val="00941A6E"/>
    <w:rsid w:val="00942BA7"/>
    <w:rsid w:val="00955067"/>
    <w:rsid w:val="00960148"/>
    <w:rsid w:val="00962FED"/>
    <w:rsid w:val="00964225"/>
    <w:rsid w:val="00964588"/>
    <w:rsid w:val="00970E77"/>
    <w:rsid w:val="00977139"/>
    <w:rsid w:val="009774C9"/>
    <w:rsid w:val="009811E7"/>
    <w:rsid w:val="00981494"/>
    <w:rsid w:val="00982872"/>
    <w:rsid w:val="00982F81"/>
    <w:rsid w:val="00985F18"/>
    <w:rsid w:val="009874A7"/>
    <w:rsid w:val="00987862"/>
    <w:rsid w:val="00987A2A"/>
    <w:rsid w:val="00990FDB"/>
    <w:rsid w:val="00991FA5"/>
    <w:rsid w:val="00996CA8"/>
    <w:rsid w:val="009A0460"/>
    <w:rsid w:val="009A6A84"/>
    <w:rsid w:val="009A6E0C"/>
    <w:rsid w:val="009B177B"/>
    <w:rsid w:val="009B29FD"/>
    <w:rsid w:val="009B2DA6"/>
    <w:rsid w:val="009B6E2F"/>
    <w:rsid w:val="009C1990"/>
    <w:rsid w:val="009C2E25"/>
    <w:rsid w:val="009C5B8C"/>
    <w:rsid w:val="009C70D8"/>
    <w:rsid w:val="009D0005"/>
    <w:rsid w:val="009D0F2F"/>
    <w:rsid w:val="009D5EEA"/>
    <w:rsid w:val="009E14F8"/>
    <w:rsid w:val="009E6DAC"/>
    <w:rsid w:val="009E7A9C"/>
    <w:rsid w:val="009F17BA"/>
    <w:rsid w:val="009F4893"/>
    <w:rsid w:val="009F5298"/>
    <w:rsid w:val="00A007BC"/>
    <w:rsid w:val="00A01127"/>
    <w:rsid w:val="00A0340A"/>
    <w:rsid w:val="00A047CC"/>
    <w:rsid w:val="00A06649"/>
    <w:rsid w:val="00A101FD"/>
    <w:rsid w:val="00A10D50"/>
    <w:rsid w:val="00A12B94"/>
    <w:rsid w:val="00A12D39"/>
    <w:rsid w:val="00A162FD"/>
    <w:rsid w:val="00A167B1"/>
    <w:rsid w:val="00A16965"/>
    <w:rsid w:val="00A2043A"/>
    <w:rsid w:val="00A2069B"/>
    <w:rsid w:val="00A25837"/>
    <w:rsid w:val="00A30294"/>
    <w:rsid w:val="00A35A39"/>
    <w:rsid w:val="00A36463"/>
    <w:rsid w:val="00A37571"/>
    <w:rsid w:val="00A37934"/>
    <w:rsid w:val="00A401DB"/>
    <w:rsid w:val="00A40419"/>
    <w:rsid w:val="00A42443"/>
    <w:rsid w:val="00A44EE7"/>
    <w:rsid w:val="00A46999"/>
    <w:rsid w:val="00A46F0D"/>
    <w:rsid w:val="00A535C4"/>
    <w:rsid w:val="00A55B7E"/>
    <w:rsid w:val="00A675F2"/>
    <w:rsid w:val="00A71ADA"/>
    <w:rsid w:val="00A730E8"/>
    <w:rsid w:val="00A73EEB"/>
    <w:rsid w:val="00A75BDA"/>
    <w:rsid w:val="00A75D39"/>
    <w:rsid w:val="00A76306"/>
    <w:rsid w:val="00A86C21"/>
    <w:rsid w:val="00A90304"/>
    <w:rsid w:val="00A905A5"/>
    <w:rsid w:val="00A92180"/>
    <w:rsid w:val="00A92B65"/>
    <w:rsid w:val="00A93058"/>
    <w:rsid w:val="00A930DF"/>
    <w:rsid w:val="00A93A52"/>
    <w:rsid w:val="00A95297"/>
    <w:rsid w:val="00AA6790"/>
    <w:rsid w:val="00AA7311"/>
    <w:rsid w:val="00AB0108"/>
    <w:rsid w:val="00AB0D32"/>
    <w:rsid w:val="00AB4276"/>
    <w:rsid w:val="00AC0EE6"/>
    <w:rsid w:val="00AC22F3"/>
    <w:rsid w:val="00AC258E"/>
    <w:rsid w:val="00AD0069"/>
    <w:rsid w:val="00AD1F38"/>
    <w:rsid w:val="00AD3F93"/>
    <w:rsid w:val="00AD58D3"/>
    <w:rsid w:val="00AE5146"/>
    <w:rsid w:val="00AE52BC"/>
    <w:rsid w:val="00AE6D91"/>
    <w:rsid w:val="00AE734C"/>
    <w:rsid w:val="00AF21E9"/>
    <w:rsid w:val="00AF3D41"/>
    <w:rsid w:val="00AF51D9"/>
    <w:rsid w:val="00AF7495"/>
    <w:rsid w:val="00AF797A"/>
    <w:rsid w:val="00B034CF"/>
    <w:rsid w:val="00B06F6B"/>
    <w:rsid w:val="00B10712"/>
    <w:rsid w:val="00B14FFC"/>
    <w:rsid w:val="00B17DBC"/>
    <w:rsid w:val="00B20A0D"/>
    <w:rsid w:val="00B2142D"/>
    <w:rsid w:val="00B245AC"/>
    <w:rsid w:val="00B24747"/>
    <w:rsid w:val="00B25469"/>
    <w:rsid w:val="00B27C19"/>
    <w:rsid w:val="00B32B33"/>
    <w:rsid w:val="00B33E0D"/>
    <w:rsid w:val="00B52035"/>
    <w:rsid w:val="00B54FF4"/>
    <w:rsid w:val="00B55CAD"/>
    <w:rsid w:val="00B55ED5"/>
    <w:rsid w:val="00B563E1"/>
    <w:rsid w:val="00B605BF"/>
    <w:rsid w:val="00B60CBD"/>
    <w:rsid w:val="00B621F9"/>
    <w:rsid w:val="00B63B86"/>
    <w:rsid w:val="00B6435D"/>
    <w:rsid w:val="00B66AE8"/>
    <w:rsid w:val="00B7079D"/>
    <w:rsid w:val="00B71331"/>
    <w:rsid w:val="00B73CA5"/>
    <w:rsid w:val="00B74679"/>
    <w:rsid w:val="00B7745F"/>
    <w:rsid w:val="00B77B37"/>
    <w:rsid w:val="00B80A21"/>
    <w:rsid w:val="00B82BA0"/>
    <w:rsid w:val="00B84E9F"/>
    <w:rsid w:val="00B85C7C"/>
    <w:rsid w:val="00B86A31"/>
    <w:rsid w:val="00B86AED"/>
    <w:rsid w:val="00B873D8"/>
    <w:rsid w:val="00B9133B"/>
    <w:rsid w:val="00B91683"/>
    <w:rsid w:val="00B92729"/>
    <w:rsid w:val="00B94659"/>
    <w:rsid w:val="00B94E79"/>
    <w:rsid w:val="00B95C44"/>
    <w:rsid w:val="00BA118D"/>
    <w:rsid w:val="00BA3168"/>
    <w:rsid w:val="00BB0722"/>
    <w:rsid w:val="00BB0DDC"/>
    <w:rsid w:val="00BB0EC9"/>
    <w:rsid w:val="00BB1D04"/>
    <w:rsid w:val="00BB3763"/>
    <w:rsid w:val="00BB5229"/>
    <w:rsid w:val="00BB547F"/>
    <w:rsid w:val="00BB67CF"/>
    <w:rsid w:val="00BB7DBB"/>
    <w:rsid w:val="00BC15F4"/>
    <w:rsid w:val="00BC1BAE"/>
    <w:rsid w:val="00BC3887"/>
    <w:rsid w:val="00BC7BD5"/>
    <w:rsid w:val="00BC7F10"/>
    <w:rsid w:val="00BD0D2F"/>
    <w:rsid w:val="00BD484B"/>
    <w:rsid w:val="00BD69B7"/>
    <w:rsid w:val="00BD6B3A"/>
    <w:rsid w:val="00BD7AAF"/>
    <w:rsid w:val="00BE04D4"/>
    <w:rsid w:val="00BE138D"/>
    <w:rsid w:val="00BE36F3"/>
    <w:rsid w:val="00BE496F"/>
    <w:rsid w:val="00BE5E54"/>
    <w:rsid w:val="00BF2250"/>
    <w:rsid w:val="00BF2451"/>
    <w:rsid w:val="00BF46D4"/>
    <w:rsid w:val="00BF73D6"/>
    <w:rsid w:val="00C003D1"/>
    <w:rsid w:val="00C00576"/>
    <w:rsid w:val="00C02659"/>
    <w:rsid w:val="00C07C2D"/>
    <w:rsid w:val="00C07CC2"/>
    <w:rsid w:val="00C12830"/>
    <w:rsid w:val="00C13360"/>
    <w:rsid w:val="00C146E2"/>
    <w:rsid w:val="00C21130"/>
    <w:rsid w:val="00C22495"/>
    <w:rsid w:val="00C23D80"/>
    <w:rsid w:val="00C252AB"/>
    <w:rsid w:val="00C27857"/>
    <w:rsid w:val="00C32D67"/>
    <w:rsid w:val="00C37187"/>
    <w:rsid w:val="00C46E8B"/>
    <w:rsid w:val="00C510B8"/>
    <w:rsid w:val="00C56714"/>
    <w:rsid w:val="00C56E66"/>
    <w:rsid w:val="00C60F7F"/>
    <w:rsid w:val="00C62280"/>
    <w:rsid w:val="00C62C88"/>
    <w:rsid w:val="00C63A33"/>
    <w:rsid w:val="00C6763C"/>
    <w:rsid w:val="00C72306"/>
    <w:rsid w:val="00C72752"/>
    <w:rsid w:val="00C74D40"/>
    <w:rsid w:val="00C75E3B"/>
    <w:rsid w:val="00C76616"/>
    <w:rsid w:val="00C802D2"/>
    <w:rsid w:val="00C828BB"/>
    <w:rsid w:val="00C835B5"/>
    <w:rsid w:val="00C83A77"/>
    <w:rsid w:val="00C911AF"/>
    <w:rsid w:val="00C948E8"/>
    <w:rsid w:val="00C97435"/>
    <w:rsid w:val="00C97D41"/>
    <w:rsid w:val="00CA1253"/>
    <w:rsid w:val="00CA22DC"/>
    <w:rsid w:val="00CB0FCD"/>
    <w:rsid w:val="00CB3087"/>
    <w:rsid w:val="00CB37AD"/>
    <w:rsid w:val="00CB408D"/>
    <w:rsid w:val="00CB47F4"/>
    <w:rsid w:val="00CB50B1"/>
    <w:rsid w:val="00CB5C0A"/>
    <w:rsid w:val="00CB75BF"/>
    <w:rsid w:val="00CC2D47"/>
    <w:rsid w:val="00CC59DE"/>
    <w:rsid w:val="00CD263C"/>
    <w:rsid w:val="00CD3283"/>
    <w:rsid w:val="00CD338B"/>
    <w:rsid w:val="00CD3481"/>
    <w:rsid w:val="00CD43C9"/>
    <w:rsid w:val="00CD550A"/>
    <w:rsid w:val="00CE0205"/>
    <w:rsid w:val="00CE48D5"/>
    <w:rsid w:val="00CE4E16"/>
    <w:rsid w:val="00CE5946"/>
    <w:rsid w:val="00CE6989"/>
    <w:rsid w:val="00CF04DC"/>
    <w:rsid w:val="00CF1BB3"/>
    <w:rsid w:val="00CF52A8"/>
    <w:rsid w:val="00CF574F"/>
    <w:rsid w:val="00CF64FF"/>
    <w:rsid w:val="00CF7883"/>
    <w:rsid w:val="00D02FC6"/>
    <w:rsid w:val="00D03915"/>
    <w:rsid w:val="00D079A0"/>
    <w:rsid w:val="00D07A77"/>
    <w:rsid w:val="00D07B70"/>
    <w:rsid w:val="00D10EBD"/>
    <w:rsid w:val="00D139CD"/>
    <w:rsid w:val="00D13C8E"/>
    <w:rsid w:val="00D1661C"/>
    <w:rsid w:val="00D177E1"/>
    <w:rsid w:val="00D220BC"/>
    <w:rsid w:val="00D24676"/>
    <w:rsid w:val="00D26795"/>
    <w:rsid w:val="00D31FDB"/>
    <w:rsid w:val="00D37040"/>
    <w:rsid w:val="00D441EF"/>
    <w:rsid w:val="00D44261"/>
    <w:rsid w:val="00D45509"/>
    <w:rsid w:val="00D46C1A"/>
    <w:rsid w:val="00D47AAC"/>
    <w:rsid w:val="00D53809"/>
    <w:rsid w:val="00D54471"/>
    <w:rsid w:val="00D561D5"/>
    <w:rsid w:val="00D56549"/>
    <w:rsid w:val="00D5744B"/>
    <w:rsid w:val="00D60DA7"/>
    <w:rsid w:val="00D615CB"/>
    <w:rsid w:val="00D66FB3"/>
    <w:rsid w:val="00D67B55"/>
    <w:rsid w:val="00D71378"/>
    <w:rsid w:val="00D81052"/>
    <w:rsid w:val="00D81887"/>
    <w:rsid w:val="00D8388C"/>
    <w:rsid w:val="00D87D7F"/>
    <w:rsid w:val="00D91E18"/>
    <w:rsid w:val="00D93D97"/>
    <w:rsid w:val="00DA0261"/>
    <w:rsid w:val="00DA459A"/>
    <w:rsid w:val="00DA5C4E"/>
    <w:rsid w:val="00DB37D4"/>
    <w:rsid w:val="00DB63F4"/>
    <w:rsid w:val="00DB6EC5"/>
    <w:rsid w:val="00DC1276"/>
    <w:rsid w:val="00DC14E1"/>
    <w:rsid w:val="00DC1F5C"/>
    <w:rsid w:val="00DC4235"/>
    <w:rsid w:val="00DC4324"/>
    <w:rsid w:val="00DC4FF9"/>
    <w:rsid w:val="00DC5641"/>
    <w:rsid w:val="00DC6092"/>
    <w:rsid w:val="00DC7DE2"/>
    <w:rsid w:val="00DD15F5"/>
    <w:rsid w:val="00DD334B"/>
    <w:rsid w:val="00DD50A3"/>
    <w:rsid w:val="00DD5EB0"/>
    <w:rsid w:val="00DD648A"/>
    <w:rsid w:val="00DE0547"/>
    <w:rsid w:val="00DE2200"/>
    <w:rsid w:val="00DE550C"/>
    <w:rsid w:val="00DF2612"/>
    <w:rsid w:val="00DF2CB0"/>
    <w:rsid w:val="00DF3809"/>
    <w:rsid w:val="00DF7BEB"/>
    <w:rsid w:val="00E004BC"/>
    <w:rsid w:val="00E0112F"/>
    <w:rsid w:val="00E07B4A"/>
    <w:rsid w:val="00E07C6B"/>
    <w:rsid w:val="00E1138C"/>
    <w:rsid w:val="00E11997"/>
    <w:rsid w:val="00E12FB3"/>
    <w:rsid w:val="00E16272"/>
    <w:rsid w:val="00E20866"/>
    <w:rsid w:val="00E21381"/>
    <w:rsid w:val="00E251F9"/>
    <w:rsid w:val="00E33797"/>
    <w:rsid w:val="00E33952"/>
    <w:rsid w:val="00E34C7A"/>
    <w:rsid w:val="00E364EA"/>
    <w:rsid w:val="00E41B98"/>
    <w:rsid w:val="00E438CB"/>
    <w:rsid w:val="00E504BA"/>
    <w:rsid w:val="00E50609"/>
    <w:rsid w:val="00E50A99"/>
    <w:rsid w:val="00E5265E"/>
    <w:rsid w:val="00E5309A"/>
    <w:rsid w:val="00E53DA1"/>
    <w:rsid w:val="00E56D5E"/>
    <w:rsid w:val="00E6175C"/>
    <w:rsid w:val="00E624F9"/>
    <w:rsid w:val="00E67F97"/>
    <w:rsid w:val="00E70975"/>
    <w:rsid w:val="00E758F8"/>
    <w:rsid w:val="00E764B9"/>
    <w:rsid w:val="00E77216"/>
    <w:rsid w:val="00E7762A"/>
    <w:rsid w:val="00E81503"/>
    <w:rsid w:val="00E8212E"/>
    <w:rsid w:val="00E83A30"/>
    <w:rsid w:val="00E84799"/>
    <w:rsid w:val="00E84BEF"/>
    <w:rsid w:val="00E857BB"/>
    <w:rsid w:val="00E86342"/>
    <w:rsid w:val="00E870EA"/>
    <w:rsid w:val="00E9061B"/>
    <w:rsid w:val="00E9117F"/>
    <w:rsid w:val="00E9182D"/>
    <w:rsid w:val="00E92682"/>
    <w:rsid w:val="00E955CC"/>
    <w:rsid w:val="00E9631D"/>
    <w:rsid w:val="00E965A0"/>
    <w:rsid w:val="00EA0533"/>
    <w:rsid w:val="00EA2540"/>
    <w:rsid w:val="00EA3C41"/>
    <w:rsid w:val="00EA3DF5"/>
    <w:rsid w:val="00EA53F6"/>
    <w:rsid w:val="00EB0F33"/>
    <w:rsid w:val="00EC048A"/>
    <w:rsid w:val="00EC0819"/>
    <w:rsid w:val="00EC3DCE"/>
    <w:rsid w:val="00EC3FEC"/>
    <w:rsid w:val="00EC5596"/>
    <w:rsid w:val="00EC5FD3"/>
    <w:rsid w:val="00ED1A42"/>
    <w:rsid w:val="00ED1B5B"/>
    <w:rsid w:val="00ED35D9"/>
    <w:rsid w:val="00ED6F0F"/>
    <w:rsid w:val="00EE2410"/>
    <w:rsid w:val="00EF1568"/>
    <w:rsid w:val="00EF2BA4"/>
    <w:rsid w:val="00EF327F"/>
    <w:rsid w:val="00EF4F56"/>
    <w:rsid w:val="00EF5808"/>
    <w:rsid w:val="00EF63E0"/>
    <w:rsid w:val="00EF6604"/>
    <w:rsid w:val="00F00B5E"/>
    <w:rsid w:val="00F01001"/>
    <w:rsid w:val="00F011B6"/>
    <w:rsid w:val="00F0239F"/>
    <w:rsid w:val="00F023A5"/>
    <w:rsid w:val="00F02A3C"/>
    <w:rsid w:val="00F05538"/>
    <w:rsid w:val="00F07270"/>
    <w:rsid w:val="00F11583"/>
    <w:rsid w:val="00F11D8F"/>
    <w:rsid w:val="00F11E22"/>
    <w:rsid w:val="00F11EE9"/>
    <w:rsid w:val="00F133A1"/>
    <w:rsid w:val="00F14972"/>
    <w:rsid w:val="00F175FE"/>
    <w:rsid w:val="00F2023E"/>
    <w:rsid w:val="00F26E98"/>
    <w:rsid w:val="00F27417"/>
    <w:rsid w:val="00F27DB2"/>
    <w:rsid w:val="00F30E58"/>
    <w:rsid w:val="00F34093"/>
    <w:rsid w:val="00F3679F"/>
    <w:rsid w:val="00F37AB8"/>
    <w:rsid w:val="00F402CC"/>
    <w:rsid w:val="00F43937"/>
    <w:rsid w:val="00F44DD4"/>
    <w:rsid w:val="00F50264"/>
    <w:rsid w:val="00F51E15"/>
    <w:rsid w:val="00F52CD0"/>
    <w:rsid w:val="00F55160"/>
    <w:rsid w:val="00F57E77"/>
    <w:rsid w:val="00F6312A"/>
    <w:rsid w:val="00F67520"/>
    <w:rsid w:val="00F7173B"/>
    <w:rsid w:val="00F73DB6"/>
    <w:rsid w:val="00F74E6F"/>
    <w:rsid w:val="00F74F42"/>
    <w:rsid w:val="00F836D8"/>
    <w:rsid w:val="00F8470E"/>
    <w:rsid w:val="00F85DAD"/>
    <w:rsid w:val="00F8703E"/>
    <w:rsid w:val="00F873BC"/>
    <w:rsid w:val="00F903CB"/>
    <w:rsid w:val="00F919BA"/>
    <w:rsid w:val="00F96E1E"/>
    <w:rsid w:val="00F97B39"/>
    <w:rsid w:val="00FB3E32"/>
    <w:rsid w:val="00FB74E7"/>
    <w:rsid w:val="00FB794C"/>
    <w:rsid w:val="00FC3B45"/>
    <w:rsid w:val="00FC3E87"/>
    <w:rsid w:val="00FC437A"/>
    <w:rsid w:val="00FC6A7A"/>
    <w:rsid w:val="00FD2291"/>
    <w:rsid w:val="00FD230C"/>
    <w:rsid w:val="00FD4770"/>
    <w:rsid w:val="00FD6775"/>
    <w:rsid w:val="00FD6849"/>
    <w:rsid w:val="00FE23D9"/>
    <w:rsid w:val="00FF38F5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A8C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44FD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44FD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54</Words>
  <Characters>4870</Characters>
  <Application>Microsoft Office Word</Application>
  <DocSecurity>0</DocSecurity>
  <Lines>40</Lines>
  <Paragraphs>1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-=[By NeC]=-</Company>
  <LinksUpToDate>false</LinksUpToDate>
  <CharactersWithSpaces>5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3</cp:revision>
  <cp:lastPrinted>2025-11-15T16:07:00Z</cp:lastPrinted>
  <dcterms:created xsi:type="dcterms:W3CDTF">2025-12-05T07:22:00Z</dcterms:created>
  <dcterms:modified xsi:type="dcterms:W3CDTF">2025-12-05T07:24:00Z</dcterms:modified>
</cp:coreProperties>
</file>